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F13197" w14:textId="77777777" w:rsidR="005454DC" w:rsidRPr="004D201F" w:rsidRDefault="005454DC" w:rsidP="005454DC">
      <w:pPr>
        <w:jc w:val="center"/>
        <w:rPr>
          <w:rFonts w:ascii="Pte Serif" w:hAnsi="Pte Serif"/>
          <w:b/>
          <w:szCs w:val="24"/>
        </w:rPr>
      </w:pPr>
      <w:bookmarkStart w:id="0" w:name="_Hlk129700089"/>
      <w:r w:rsidRPr="004D201F">
        <w:rPr>
          <w:rFonts w:ascii="Pte Serif" w:hAnsi="Pte Serif"/>
          <w:b/>
          <w:szCs w:val="24"/>
        </w:rPr>
        <w:t>KRISZBACHER ILDIKÓ TEHETSÉGGONDOZÓ PROGRAM</w:t>
      </w:r>
    </w:p>
    <w:p w14:paraId="54083B55" w14:textId="77777777" w:rsidR="005454DC" w:rsidRPr="004D201F" w:rsidRDefault="005454DC" w:rsidP="005454DC">
      <w:pPr>
        <w:jc w:val="center"/>
        <w:rPr>
          <w:rFonts w:ascii="Pte Serif" w:hAnsi="Pte Serif"/>
          <w:b/>
          <w:bCs/>
          <w:szCs w:val="24"/>
        </w:rPr>
      </w:pPr>
      <w:r w:rsidRPr="004D201F">
        <w:rPr>
          <w:rFonts w:ascii="Pte Serif" w:hAnsi="Pte Serif"/>
          <w:b/>
          <w:bCs/>
          <w:szCs w:val="24"/>
        </w:rPr>
        <w:t>PONTOZÁSI SZEMPONTRENDSZER</w:t>
      </w:r>
    </w:p>
    <w:p w14:paraId="5AD8FEAC" w14:textId="77777777" w:rsidR="005454DC" w:rsidRPr="004D201F" w:rsidRDefault="005454DC" w:rsidP="005454DC">
      <w:pPr>
        <w:jc w:val="center"/>
        <w:rPr>
          <w:rFonts w:ascii="Pte Serif" w:hAnsi="Pte Serif"/>
          <w:b/>
          <w:bCs/>
          <w:szCs w:val="24"/>
        </w:rPr>
      </w:pPr>
      <w:r w:rsidRPr="004D201F">
        <w:rPr>
          <w:rFonts w:ascii="Pte Serif" w:hAnsi="Pte Serif"/>
          <w:b/>
          <w:bCs/>
          <w:szCs w:val="24"/>
        </w:rPr>
        <w:t>2026/2027. tanév</w:t>
      </w:r>
    </w:p>
    <w:p w14:paraId="51AF01AC" w14:textId="77777777" w:rsidR="005454DC" w:rsidRPr="00D24D7B" w:rsidRDefault="005454DC" w:rsidP="005454DC">
      <w:pPr>
        <w:rPr>
          <w:rFonts w:ascii="Pte Serif" w:hAnsi="Pte Serif"/>
          <w:szCs w:val="24"/>
        </w:rPr>
      </w:pPr>
    </w:p>
    <w:p w14:paraId="41E0009F" w14:textId="77777777" w:rsidR="005454DC" w:rsidRPr="00D24D7B" w:rsidRDefault="005454DC" w:rsidP="005454DC">
      <w:pPr>
        <w:rPr>
          <w:rFonts w:ascii="Pte Serif" w:hAnsi="Pte Serif"/>
          <w:szCs w:val="24"/>
        </w:rPr>
      </w:pPr>
    </w:p>
    <w:tbl>
      <w:tblPr>
        <w:tblStyle w:val="Rcsostblzat"/>
        <w:tblW w:w="5000" w:type="pct"/>
        <w:tblLook w:val="04A0" w:firstRow="1" w:lastRow="0" w:firstColumn="1" w:lastColumn="0" w:noHBand="0" w:noVBand="1"/>
      </w:tblPr>
      <w:tblGrid>
        <w:gridCol w:w="5251"/>
        <w:gridCol w:w="2592"/>
        <w:gridCol w:w="1785"/>
      </w:tblGrid>
      <w:tr w:rsidR="005454DC" w:rsidRPr="00F77F40" w14:paraId="46A388B2" w14:textId="77777777" w:rsidTr="00F77F40">
        <w:tc>
          <w:tcPr>
            <w:tcW w:w="2727" w:type="pct"/>
            <w:vAlign w:val="center"/>
          </w:tcPr>
          <w:bookmarkEnd w:id="0"/>
          <w:p w14:paraId="4984A522" w14:textId="77777777" w:rsidR="005454DC" w:rsidRPr="00F77F40" w:rsidRDefault="005454DC" w:rsidP="001376E9">
            <w:pPr>
              <w:jc w:val="center"/>
              <w:rPr>
                <w:rFonts w:ascii="Pte Serif" w:hAnsi="Pte Serif"/>
                <w:b/>
                <w:bCs/>
                <w:szCs w:val="24"/>
              </w:rPr>
            </w:pPr>
            <w:r w:rsidRPr="00F77F40">
              <w:rPr>
                <w:rFonts w:ascii="Pte Serif" w:hAnsi="Pte Serif"/>
                <w:b/>
                <w:bCs/>
                <w:szCs w:val="24"/>
              </w:rPr>
              <w:t>Bírálati kategória (részpontszám)</w:t>
            </w:r>
          </w:p>
        </w:tc>
        <w:tc>
          <w:tcPr>
            <w:tcW w:w="1346" w:type="pct"/>
            <w:vAlign w:val="center"/>
          </w:tcPr>
          <w:p w14:paraId="00BFED3C" w14:textId="77777777" w:rsidR="005454DC" w:rsidRPr="00F77F40" w:rsidRDefault="005454DC" w:rsidP="001376E9">
            <w:pPr>
              <w:jc w:val="center"/>
              <w:rPr>
                <w:rFonts w:ascii="Pte Serif" w:hAnsi="Pte Serif"/>
                <w:b/>
                <w:bCs/>
                <w:szCs w:val="24"/>
              </w:rPr>
            </w:pPr>
            <w:r w:rsidRPr="00F77F40">
              <w:rPr>
                <w:rFonts w:ascii="Pte Serif" w:hAnsi="Pte Serif"/>
                <w:b/>
                <w:bCs/>
                <w:szCs w:val="24"/>
              </w:rPr>
              <w:t>Bírálati alkategória (alpontszám)</w:t>
            </w:r>
          </w:p>
        </w:tc>
        <w:tc>
          <w:tcPr>
            <w:tcW w:w="927" w:type="pct"/>
            <w:vAlign w:val="center"/>
          </w:tcPr>
          <w:p w14:paraId="5DFCCF24" w14:textId="1A622729" w:rsidR="005454DC" w:rsidRPr="00F77F40" w:rsidRDefault="005454DC" w:rsidP="001376E9">
            <w:pPr>
              <w:jc w:val="center"/>
              <w:rPr>
                <w:rFonts w:ascii="Pte Serif" w:hAnsi="Pte Serif"/>
                <w:b/>
                <w:bCs/>
                <w:szCs w:val="24"/>
              </w:rPr>
            </w:pPr>
            <w:r w:rsidRPr="00F77F40">
              <w:rPr>
                <w:rFonts w:ascii="Pte Serif" w:hAnsi="Pte Serif"/>
                <w:b/>
                <w:bCs/>
                <w:szCs w:val="24"/>
              </w:rPr>
              <w:t>Maximális pontszám</w:t>
            </w:r>
          </w:p>
        </w:tc>
      </w:tr>
      <w:tr w:rsidR="005454DC" w:rsidRPr="00F77F40" w14:paraId="21158BC1" w14:textId="77777777" w:rsidTr="00F77F40">
        <w:trPr>
          <w:trHeight w:val="68"/>
        </w:trPr>
        <w:tc>
          <w:tcPr>
            <w:tcW w:w="2727" w:type="pct"/>
            <w:vMerge w:val="restart"/>
            <w:vAlign w:val="center"/>
          </w:tcPr>
          <w:p w14:paraId="0ABFFA32" w14:textId="77777777" w:rsidR="005454DC" w:rsidRPr="00F77F40" w:rsidRDefault="005454DC" w:rsidP="001376E9">
            <w:pPr>
              <w:jc w:val="left"/>
              <w:rPr>
                <w:rFonts w:ascii="Pte Serif" w:hAnsi="Pte Serif"/>
                <w:szCs w:val="24"/>
              </w:rPr>
            </w:pPr>
            <w:r w:rsidRPr="00F77F40">
              <w:rPr>
                <w:rFonts w:ascii="Pte Serif" w:hAnsi="Pte Serif"/>
                <w:szCs w:val="24"/>
              </w:rPr>
              <w:t>Tanulmányi eredmény, nyelvismeret</w:t>
            </w:r>
          </w:p>
        </w:tc>
        <w:tc>
          <w:tcPr>
            <w:tcW w:w="1346" w:type="pct"/>
            <w:vAlign w:val="center"/>
          </w:tcPr>
          <w:p w14:paraId="01EE085D" w14:textId="77777777" w:rsidR="005454DC" w:rsidRPr="00F77F40" w:rsidRDefault="005454DC" w:rsidP="001376E9">
            <w:pPr>
              <w:jc w:val="left"/>
              <w:rPr>
                <w:rFonts w:ascii="Pte Serif" w:hAnsi="Pte Serif"/>
                <w:szCs w:val="24"/>
              </w:rPr>
            </w:pPr>
            <w:r w:rsidRPr="00F77F40">
              <w:rPr>
                <w:rFonts w:ascii="Pte Serif" w:hAnsi="Pte Serif"/>
                <w:szCs w:val="24"/>
              </w:rPr>
              <w:t>Tanulmányi átlag</w:t>
            </w:r>
          </w:p>
        </w:tc>
        <w:tc>
          <w:tcPr>
            <w:tcW w:w="927" w:type="pct"/>
            <w:vAlign w:val="center"/>
          </w:tcPr>
          <w:p w14:paraId="23C3941B" w14:textId="77777777" w:rsidR="005454DC" w:rsidRPr="00F77F40" w:rsidRDefault="005454DC" w:rsidP="001376E9">
            <w:pPr>
              <w:jc w:val="center"/>
              <w:rPr>
                <w:rFonts w:ascii="Pte Serif" w:hAnsi="Pte Serif"/>
                <w:szCs w:val="24"/>
              </w:rPr>
            </w:pPr>
            <w:r w:rsidRPr="00F77F40">
              <w:rPr>
                <w:rFonts w:ascii="Pte Serif" w:hAnsi="Pte Serif"/>
                <w:szCs w:val="24"/>
              </w:rPr>
              <w:t>30</w:t>
            </w:r>
          </w:p>
        </w:tc>
      </w:tr>
      <w:tr w:rsidR="005454DC" w:rsidRPr="00F77F40" w14:paraId="11DA1B3F" w14:textId="77777777" w:rsidTr="00F77F40">
        <w:trPr>
          <w:trHeight w:val="67"/>
        </w:trPr>
        <w:tc>
          <w:tcPr>
            <w:tcW w:w="2727" w:type="pct"/>
            <w:vMerge/>
            <w:vAlign w:val="center"/>
          </w:tcPr>
          <w:p w14:paraId="529F4194" w14:textId="77777777" w:rsidR="005454DC" w:rsidRPr="00F77F40" w:rsidRDefault="005454DC" w:rsidP="001376E9">
            <w:pPr>
              <w:jc w:val="left"/>
              <w:rPr>
                <w:rFonts w:ascii="Pte Serif" w:hAnsi="Pte Serif"/>
                <w:szCs w:val="24"/>
              </w:rPr>
            </w:pPr>
          </w:p>
        </w:tc>
        <w:tc>
          <w:tcPr>
            <w:tcW w:w="1346" w:type="pct"/>
            <w:vAlign w:val="center"/>
          </w:tcPr>
          <w:p w14:paraId="42A3BC22" w14:textId="77777777" w:rsidR="005454DC" w:rsidRPr="00F77F40" w:rsidRDefault="005454DC" w:rsidP="001376E9">
            <w:pPr>
              <w:jc w:val="left"/>
              <w:rPr>
                <w:rFonts w:ascii="Pte Serif" w:hAnsi="Pte Serif"/>
                <w:szCs w:val="24"/>
              </w:rPr>
            </w:pPr>
            <w:r w:rsidRPr="00F77F40">
              <w:rPr>
                <w:rFonts w:ascii="Pte Serif" w:hAnsi="Pte Serif"/>
                <w:szCs w:val="24"/>
              </w:rPr>
              <w:t>Nyelvismeret</w:t>
            </w:r>
          </w:p>
        </w:tc>
        <w:tc>
          <w:tcPr>
            <w:tcW w:w="927" w:type="pct"/>
            <w:vAlign w:val="center"/>
          </w:tcPr>
          <w:p w14:paraId="1E753760" w14:textId="77777777" w:rsidR="005454DC" w:rsidRPr="00F77F40" w:rsidRDefault="005454DC" w:rsidP="001376E9">
            <w:pPr>
              <w:jc w:val="center"/>
              <w:rPr>
                <w:rFonts w:ascii="Pte Serif" w:hAnsi="Pte Serif"/>
                <w:szCs w:val="24"/>
              </w:rPr>
            </w:pPr>
            <w:r w:rsidRPr="00F77F40">
              <w:rPr>
                <w:rFonts w:ascii="Pte Serif" w:hAnsi="Pte Serif"/>
                <w:szCs w:val="24"/>
              </w:rPr>
              <w:t>10</w:t>
            </w:r>
          </w:p>
        </w:tc>
      </w:tr>
      <w:tr w:rsidR="005454DC" w:rsidRPr="00F77F40" w14:paraId="23899BC1" w14:textId="77777777" w:rsidTr="00F77F40">
        <w:trPr>
          <w:trHeight w:val="203"/>
        </w:trPr>
        <w:tc>
          <w:tcPr>
            <w:tcW w:w="2727" w:type="pct"/>
            <w:vMerge w:val="restart"/>
            <w:vAlign w:val="center"/>
          </w:tcPr>
          <w:p w14:paraId="7753EA4B" w14:textId="77777777" w:rsidR="005454DC" w:rsidRPr="00F77F40" w:rsidRDefault="005454DC" w:rsidP="001376E9">
            <w:pPr>
              <w:jc w:val="left"/>
              <w:rPr>
                <w:rFonts w:ascii="Pte Serif" w:hAnsi="Pte Serif"/>
                <w:szCs w:val="24"/>
              </w:rPr>
            </w:pPr>
            <w:r w:rsidRPr="00F77F40">
              <w:rPr>
                <w:rFonts w:ascii="Pte Serif" w:hAnsi="Pte Serif"/>
                <w:szCs w:val="24"/>
              </w:rPr>
              <w:t>Tudományos vagy művészeti területen végzett teljesítmény, kiválóság</w:t>
            </w:r>
          </w:p>
        </w:tc>
        <w:tc>
          <w:tcPr>
            <w:tcW w:w="1346" w:type="pct"/>
            <w:vAlign w:val="center"/>
          </w:tcPr>
          <w:p w14:paraId="6950381A" w14:textId="77777777" w:rsidR="005454DC" w:rsidRPr="00F77F40" w:rsidRDefault="005454DC" w:rsidP="001376E9">
            <w:pPr>
              <w:jc w:val="left"/>
              <w:rPr>
                <w:rFonts w:ascii="Pte Serif" w:hAnsi="Pte Serif"/>
                <w:szCs w:val="24"/>
              </w:rPr>
            </w:pPr>
            <w:r w:rsidRPr="00F77F40">
              <w:rPr>
                <w:rFonts w:ascii="Pte Serif" w:hAnsi="Pte Serif"/>
                <w:szCs w:val="24"/>
              </w:rPr>
              <w:t>Verseny</w:t>
            </w:r>
          </w:p>
        </w:tc>
        <w:tc>
          <w:tcPr>
            <w:tcW w:w="927" w:type="pct"/>
            <w:vAlign w:val="center"/>
          </w:tcPr>
          <w:p w14:paraId="45853D33" w14:textId="77777777" w:rsidR="005454DC" w:rsidRPr="00F77F40" w:rsidRDefault="005454DC" w:rsidP="001376E9">
            <w:pPr>
              <w:jc w:val="center"/>
              <w:rPr>
                <w:rFonts w:ascii="Pte Serif" w:hAnsi="Pte Serif"/>
                <w:szCs w:val="24"/>
              </w:rPr>
            </w:pPr>
            <w:r w:rsidRPr="00F77F40">
              <w:rPr>
                <w:rFonts w:ascii="Pte Serif" w:hAnsi="Pte Serif"/>
                <w:szCs w:val="24"/>
              </w:rPr>
              <w:t>20</w:t>
            </w:r>
          </w:p>
        </w:tc>
      </w:tr>
      <w:tr w:rsidR="005454DC" w:rsidRPr="00F77F40" w14:paraId="6D701DFC" w14:textId="77777777" w:rsidTr="00F77F40">
        <w:trPr>
          <w:trHeight w:val="132"/>
        </w:trPr>
        <w:tc>
          <w:tcPr>
            <w:tcW w:w="2727" w:type="pct"/>
            <w:vMerge/>
            <w:vAlign w:val="center"/>
          </w:tcPr>
          <w:p w14:paraId="712906DD" w14:textId="77777777" w:rsidR="005454DC" w:rsidRPr="00F77F40" w:rsidRDefault="005454DC" w:rsidP="001376E9">
            <w:pPr>
              <w:jc w:val="left"/>
              <w:rPr>
                <w:rFonts w:ascii="Pte Serif" w:hAnsi="Pte Serif"/>
                <w:szCs w:val="24"/>
              </w:rPr>
            </w:pPr>
          </w:p>
        </w:tc>
        <w:tc>
          <w:tcPr>
            <w:tcW w:w="1346" w:type="pct"/>
            <w:vAlign w:val="center"/>
          </w:tcPr>
          <w:p w14:paraId="4DF93EA0" w14:textId="77777777" w:rsidR="005454DC" w:rsidRPr="00F77F40" w:rsidRDefault="005454DC" w:rsidP="001376E9">
            <w:pPr>
              <w:jc w:val="left"/>
              <w:rPr>
                <w:rFonts w:ascii="Pte Serif" w:hAnsi="Pte Serif"/>
                <w:szCs w:val="24"/>
              </w:rPr>
            </w:pPr>
            <w:r w:rsidRPr="00F77F40">
              <w:rPr>
                <w:rFonts w:ascii="Pte Serif" w:hAnsi="Pte Serif"/>
                <w:szCs w:val="24"/>
              </w:rPr>
              <w:t>Publikáció</w:t>
            </w:r>
          </w:p>
        </w:tc>
        <w:tc>
          <w:tcPr>
            <w:tcW w:w="927" w:type="pct"/>
            <w:vAlign w:val="center"/>
          </w:tcPr>
          <w:p w14:paraId="6DE46128" w14:textId="77777777" w:rsidR="005454DC" w:rsidRPr="00F77F40" w:rsidRDefault="005454DC" w:rsidP="001376E9">
            <w:pPr>
              <w:jc w:val="center"/>
              <w:rPr>
                <w:rFonts w:ascii="Pte Serif" w:hAnsi="Pte Serif"/>
                <w:szCs w:val="24"/>
              </w:rPr>
            </w:pPr>
            <w:r w:rsidRPr="00F77F40">
              <w:rPr>
                <w:rFonts w:ascii="Pte Serif" w:hAnsi="Pte Serif"/>
                <w:szCs w:val="24"/>
              </w:rPr>
              <w:t>20</w:t>
            </w:r>
          </w:p>
        </w:tc>
      </w:tr>
      <w:tr w:rsidR="005454DC" w:rsidRPr="00F77F40" w14:paraId="43EECF74" w14:textId="77777777" w:rsidTr="00F77F40">
        <w:trPr>
          <w:trHeight w:val="131"/>
        </w:trPr>
        <w:tc>
          <w:tcPr>
            <w:tcW w:w="2727" w:type="pct"/>
            <w:vMerge/>
            <w:vAlign w:val="center"/>
          </w:tcPr>
          <w:p w14:paraId="013B4077" w14:textId="77777777" w:rsidR="005454DC" w:rsidRPr="00F77F40" w:rsidRDefault="005454DC" w:rsidP="001376E9">
            <w:pPr>
              <w:jc w:val="left"/>
              <w:rPr>
                <w:rFonts w:ascii="Pte Serif" w:hAnsi="Pte Serif"/>
                <w:szCs w:val="24"/>
              </w:rPr>
            </w:pPr>
          </w:p>
        </w:tc>
        <w:tc>
          <w:tcPr>
            <w:tcW w:w="1346" w:type="pct"/>
            <w:vAlign w:val="center"/>
          </w:tcPr>
          <w:p w14:paraId="5924C8B4" w14:textId="77777777" w:rsidR="005454DC" w:rsidRPr="00F77F40" w:rsidRDefault="005454DC" w:rsidP="001376E9">
            <w:pPr>
              <w:jc w:val="left"/>
              <w:rPr>
                <w:rFonts w:ascii="Pte Serif" w:hAnsi="Pte Serif"/>
                <w:szCs w:val="24"/>
              </w:rPr>
            </w:pPr>
            <w:r w:rsidRPr="00F77F40">
              <w:rPr>
                <w:rFonts w:ascii="Pte Serif" w:hAnsi="Pte Serif"/>
                <w:szCs w:val="24"/>
              </w:rPr>
              <w:t>Egyéb</w:t>
            </w:r>
          </w:p>
        </w:tc>
        <w:tc>
          <w:tcPr>
            <w:tcW w:w="927" w:type="pct"/>
            <w:vAlign w:val="center"/>
          </w:tcPr>
          <w:p w14:paraId="7334996D" w14:textId="77777777" w:rsidR="005454DC" w:rsidRPr="00F77F40" w:rsidRDefault="005454DC" w:rsidP="001376E9">
            <w:pPr>
              <w:jc w:val="center"/>
              <w:rPr>
                <w:rFonts w:ascii="Pte Serif" w:hAnsi="Pte Serif"/>
                <w:szCs w:val="24"/>
              </w:rPr>
            </w:pPr>
            <w:r w:rsidRPr="00F77F40">
              <w:rPr>
                <w:rFonts w:ascii="Pte Serif" w:hAnsi="Pte Serif"/>
                <w:szCs w:val="24"/>
              </w:rPr>
              <w:t>20</w:t>
            </w:r>
          </w:p>
        </w:tc>
      </w:tr>
      <w:tr w:rsidR="005454DC" w:rsidRPr="00F77F40" w14:paraId="424009C9" w14:textId="77777777" w:rsidTr="00F77F40">
        <w:tc>
          <w:tcPr>
            <w:tcW w:w="2727" w:type="pct"/>
            <w:vAlign w:val="center"/>
          </w:tcPr>
          <w:p w14:paraId="3B995B80" w14:textId="77777777" w:rsidR="005454DC" w:rsidRPr="00F77F40" w:rsidRDefault="005454DC" w:rsidP="001376E9">
            <w:pPr>
              <w:jc w:val="left"/>
              <w:rPr>
                <w:rFonts w:ascii="Pte Serif" w:hAnsi="Pte Serif"/>
                <w:szCs w:val="24"/>
              </w:rPr>
            </w:pPr>
            <w:r w:rsidRPr="00F77F40">
              <w:rPr>
                <w:rFonts w:ascii="Pte Serif" w:hAnsi="Pte Serif"/>
                <w:szCs w:val="24"/>
              </w:rPr>
              <w:t>Kiemelt publikációs tevékenység</w:t>
            </w:r>
          </w:p>
        </w:tc>
        <w:tc>
          <w:tcPr>
            <w:tcW w:w="1346" w:type="pct"/>
            <w:vAlign w:val="center"/>
          </w:tcPr>
          <w:p w14:paraId="0558067C" w14:textId="77777777" w:rsidR="005454DC" w:rsidRPr="00F77F40" w:rsidRDefault="005454DC" w:rsidP="001376E9">
            <w:pPr>
              <w:jc w:val="left"/>
              <w:rPr>
                <w:rFonts w:ascii="Pte Serif" w:hAnsi="Pte Serif"/>
                <w:szCs w:val="24"/>
              </w:rPr>
            </w:pPr>
            <w:r w:rsidRPr="00F77F40">
              <w:rPr>
                <w:rFonts w:ascii="Pte Serif" w:hAnsi="Pte Serif"/>
                <w:szCs w:val="24"/>
              </w:rPr>
              <w:t>Q1/Q2 és "A” listás</w:t>
            </w:r>
          </w:p>
        </w:tc>
        <w:tc>
          <w:tcPr>
            <w:tcW w:w="927" w:type="pct"/>
            <w:vAlign w:val="center"/>
          </w:tcPr>
          <w:p w14:paraId="1CFD7361" w14:textId="77777777" w:rsidR="005454DC" w:rsidRPr="00F77F40" w:rsidRDefault="005454DC" w:rsidP="001376E9">
            <w:pPr>
              <w:jc w:val="center"/>
              <w:rPr>
                <w:rFonts w:ascii="Pte Serif" w:hAnsi="Pte Serif"/>
                <w:szCs w:val="24"/>
              </w:rPr>
            </w:pPr>
            <w:r w:rsidRPr="00F77F40">
              <w:rPr>
                <w:rFonts w:ascii="Pte Serif" w:hAnsi="Pte Serif"/>
                <w:szCs w:val="24"/>
              </w:rPr>
              <w:t>20</w:t>
            </w:r>
          </w:p>
        </w:tc>
      </w:tr>
      <w:tr w:rsidR="005454DC" w:rsidRPr="00F77F40" w14:paraId="0B5A1CFE" w14:textId="77777777" w:rsidTr="00F77F40">
        <w:trPr>
          <w:trHeight w:val="239"/>
        </w:trPr>
        <w:tc>
          <w:tcPr>
            <w:tcW w:w="2727" w:type="pct"/>
            <w:vMerge w:val="restart"/>
            <w:vAlign w:val="center"/>
          </w:tcPr>
          <w:p w14:paraId="2DC42AAE" w14:textId="77777777" w:rsidR="005454DC" w:rsidRPr="00F77F40" w:rsidRDefault="005454DC" w:rsidP="001376E9">
            <w:pPr>
              <w:jc w:val="left"/>
              <w:rPr>
                <w:rFonts w:ascii="Pte Serif" w:hAnsi="Pte Serif"/>
                <w:szCs w:val="24"/>
              </w:rPr>
            </w:pPr>
            <w:r w:rsidRPr="00F77F40">
              <w:rPr>
                <w:rFonts w:ascii="Pte Serif" w:hAnsi="Pte Serif"/>
                <w:szCs w:val="24"/>
              </w:rPr>
              <w:t>Innováció területén végzett tevékenység, iparjogvédelmi oltalommal való rendelkezés</w:t>
            </w:r>
          </w:p>
        </w:tc>
        <w:tc>
          <w:tcPr>
            <w:tcW w:w="1346" w:type="pct"/>
            <w:vAlign w:val="center"/>
          </w:tcPr>
          <w:p w14:paraId="59A613B3" w14:textId="77777777" w:rsidR="005454DC" w:rsidRPr="00F77F40" w:rsidRDefault="005454DC" w:rsidP="001376E9">
            <w:pPr>
              <w:jc w:val="left"/>
              <w:rPr>
                <w:rFonts w:ascii="Pte Serif" w:hAnsi="Pte Serif"/>
                <w:szCs w:val="24"/>
              </w:rPr>
            </w:pPr>
            <w:r w:rsidRPr="00F77F40">
              <w:rPr>
                <w:rFonts w:ascii="Pte Serif" w:hAnsi="Pte Serif"/>
                <w:szCs w:val="24"/>
              </w:rPr>
              <w:t>Innovációs tevékenység</w:t>
            </w:r>
          </w:p>
        </w:tc>
        <w:tc>
          <w:tcPr>
            <w:tcW w:w="927" w:type="pct"/>
            <w:vAlign w:val="center"/>
          </w:tcPr>
          <w:p w14:paraId="534EA699" w14:textId="77777777" w:rsidR="005454DC" w:rsidRPr="00F77F40" w:rsidRDefault="005454DC" w:rsidP="001376E9">
            <w:pPr>
              <w:jc w:val="center"/>
              <w:rPr>
                <w:rFonts w:ascii="Pte Serif" w:hAnsi="Pte Serif"/>
                <w:szCs w:val="24"/>
              </w:rPr>
            </w:pPr>
            <w:r w:rsidRPr="00F77F40">
              <w:rPr>
                <w:rFonts w:ascii="Pte Serif" w:hAnsi="Pte Serif"/>
                <w:szCs w:val="24"/>
              </w:rPr>
              <w:t>10</w:t>
            </w:r>
          </w:p>
        </w:tc>
      </w:tr>
      <w:tr w:rsidR="005454DC" w:rsidRPr="00F77F40" w14:paraId="44733823" w14:textId="77777777" w:rsidTr="00F77F40">
        <w:trPr>
          <w:trHeight w:val="238"/>
        </w:trPr>
        <w:tc>
          <w:tcPr>
            <w:tcW w:w="2727" w:type="pct"/>
            <w:vMerge/>
            <w:vAlign w:val="center"/>
          </w:tcPr>
          <w:p w14:paraId="1B16F4D9" w14:textId="77777777" w:rsidR="005454DC" w:rsidRPr="00F77F40" w:rsidRDefault="005454DC" w:rsidP="001376E9">
            <w:pPr>
              <w:jc w:val="left"/>
              <w:rPr>
                <w:rFonts w:ascii="Pte Serif" w:hAnsi="Pte Serif"/>
                <w:szCs w:val="24"/>
              </w:rPr>
            </w:pPr>
          </w:p>
        </w:tc>
        <w:tc>
          <w:tcPr>
            <w:tcW w:w="1346" w:type="pct"/>
            <w:vAlign w:val="center"/>
          </w:tcPr>
          <w:p w14:paraId="5ABBE1A0" w14:textId="77777777" w:rsidR="005454DC" w:rsidRPr="00F77F40" w:rsidRDefault="005454DC" w:rsidP="001376E9">
            <w:pPr>
              <w:jc w:val="left"/>
              <w:rPr>
                <w:rFonts w:ascii="Pte Serif" w:hAnsi="Pte Serif"/>
                <w:szCs w:val="24"/>
              </w:rPr>
            </w:pPr>
            <w:r w:rsidRPr="00F77F40">
              <w:rPr>
                <w:rFonts w:ascii="Pte Serif" w:hAnsi="Pte Serif"/>
                <w:szCs w:val="24"/>
              </w:rPr>
              <w:t>Szabadalom, mintaoltalom</w:t>
            </w:r>
          </w:p>
        </w:tc>
        <w:tc>
          <w:tcPr>
            <w:tcW w:w="927" w:type="pct"/>
            <w:vAlign w:val="center"/>
          </w:tcPr>
          <w:p w14:paraId="74CBAB30" w14:textId="77777777" w:rsidR="005454DC" w:rsidRPr="00F77F40" w:rsidRDefault="005454DC" w:rsidP="001376E9">
            <w:pPr>
              <w:jc w:val="center"/>
              <w:rPr>
                <w:rFonts w:ascii="Pte Serif" w:hAnsi="Pte Serif"/>
                <w:szCs w:val="24"/>
              </w:rPr>
            </w:pPr>
            <w:r w:rsidRPr="00F77F40">
              <w:rPr>
                <w:rFonts w:ascii="Pte Serif" w:hAnsi="Pte Serif"/>
                <w:szCs w:val="24"/>
              </w:rPr>
              <w:t>20</w:t>
            </w:r>
          </w:p>
        </w:tc>
      </w:tr>
      <w:tr w:rsidR="005454DC" w:rsidRPr="00F77F40" w14:paraId="36F806EE" w14:textId="77777777" w:rsidTr="00F77F40">
        <w:trPr>
          <w:trHeight w:val="36"/>
        </w:trPr>
        <w:tc>
          <w:tcPr>
            <w:tcW w:w="2727" w:type="pct"/>
            <w:vMerge w:val="restart"/>
            <w:vAlign w:val="center"/>
          </w:tcPr>
          <w:p w14:paraId="133D7F8B" w14:textId="77777777" w:rsidR="005454DC" w:rsidRPr="00F77F40" w:rsidRDefault="005454DC" w:rsidP="001376E9">
            <w:pPr>
              <w:jc w:val="left"/>
              <w:rPr>
                <w:rFonts w:ascii="Pte Serif" w:hAnsi="Pte Serif"/>
                <w:szCs w:val="24"/>
              </w:rPr>
            </w:pPr>
            <w:r w:rsidRPr="00F77F40">
              <w:rPr>
                <w:rFonts w:ascii="Pte Serif" w:hAnsi="Pte Serif"/>
                <w:szCs w:val="24"/>
              </w:rPr>
              <w:t>Kutatási terv</w:t>
            </w:r>
          </w:p>
        </w:tc>
        <w:tc>
          <w:tcPr>
            <w:tcW w:w="1346" w:type="pct"/>
            <w:vAlign w:val="center"/>
          </w:tcPr>
          <w:p w14:paraId="3952AF65" w14:textId="77777777" w:rsidR="005454DC" w:rsidRPr="00F77F40" w:rsidRDefault="005454DC" w:rsidP="001376E9">
            <w:pPr>
              <w:jc w:val="left"/>
              <w:rPr>
                <w:rFonts w:ascii="Pte Serif" w:hAnsi="Pte Serif"/>
                <w:szCs w:val="24"/>
              </w:rPr>
            </w:pPr>
            <w:r w:rsidRPr="00F77F40">
              <w:rPr>
                <w:rFonts w:ascii="Pte Serif" w:hAnsi="Pte Serif"/>
                <w:szCs w:val="24"/>
              </w:rPr>
              <w:t>Újdonság</w:t>
            </w:r>
          </w:p>
        </w:tc>
        <w:tc>
          <w:tcPr>
            <w:tcW w:w="927" w:type="pct"/>
            <w:vAlign w:val="center"/>
          </w:tcPr>
          <w:p w14:paraId="341F7C80" w14:textId="77777777" w:rsidR="005454DC" w:rsidRPr="00F77F40" w:rsidRDefault="005454DC" w:rsidP="001376E9">
            <w:pPr>
              <w:jc w:val="center"/>
              <w:rPr>
                <w:rFonts w:ascii="Pte Serif" w:hAnsi="Pte Serif"/>
                <w:szCs w:val="24"/>
              </w:rPr>
            </w:pPr>
            <w:r w:rsidRPr="00F77F40">
              <w:rPr>
                <w:rFonts w:ascii="Pte Serif" w:hAnsi="Pte Serif"/>
                <w:szCs w:val="24"/>
              </w:rPr>
              <w:t>10</w:t>
            </w:r>
          </w:p>
        </w:tc>
      </w:tr>
      <w:tr w:rsidR="005454DC" w:rsidRPr="00F77F40" w14:paraId="0CF553AE" w14:textId="77777777" w:rsidTr="00F77F40">
        <w:trPr>
          <w:trHeight w:val="33"/>
        </w:trPr>
        <w:tc>
          <w:tcPr>
            <w:tcW w:w="2727" w:type="pct"/>
            <w:vMerge/>
          </w:tcPr>
          <w:p w14:paraId="642E966D" w14:textId="77777777" w:rsidR="005454DC" w:rsidRPr="00F77F40" w:rsidRDefault="005454DC" w:rsidP="001376E9">
            <w:pPr>
              <w:rPr>
                <w:rFonts w:ascii="Pte Serif" w:hAnsi="Pte Serif"/>
                <w:szCs w:val="24"/>
              </w:rPr>
            </w:pPr>
          </w:p>
        </w:tc>
        <w:tc>
          <w:tcPr>
            <w:tcW w:w="1346" w:type="pct"/>
            <w:vAlign w:val="center"/>
          </w:tcPr>
          <w:p w14:paraId="6A4DB5C0" w14:textId="77777777" w:rsidR="005454DC" w:rsidRPr="00F77F40" w:rsidRDefault="005454DC" w:rsidP="001376E9">
            <w:pPr>
              <w:jc w:val="left"/>
              <w:rPr>
                <w:rFonts w:ascii="Pte Serif" w:hAnsi="Pte Serif"/>
                <w:szCs w:val="24"/>
              </w:rPr>
            </w:pPr>
            <w:r w:rsidRPr="00F77F40">
              <w:rPr>
                <w:rFonts w:ascii="Pte Serif" w:hAnsi="Pte Serif"/>
                <w:szCs w:val="24"/>
              </w:rPr>
              <w:t>Hasznosulás</w:t>
            </w:r>
          </w:p>
        </w:tc>
        <w:tc>
          <w:tcPr>
            <w:tcW w:w="927" w:type="pct"/>
            <w:vAlign w:val="center"/>
          </w:tcPr>
          <w:p w14:paraId="42428501" w14:textId="77777777" w:rsidR="005454DC" w:rsidRPr="00F77F40" w:rsidRDefault="005454DC" w:rsidP="001376E9">
            <w:pPr>
              <w:jc w:val="center"/>
              <w:rPr>
                <w:rFonts w:ascii="Pte Serif" w:hAnsi="Pte Serif"/>
                <w:szCs w:val="24"/>
              </w:rPr>
            </w:pPr>
            <w:r w:rsidRPr="00F77F40">
              <w:rPr>
                <w:rFonts w:ascii="Pte Serif" w:hAnsi="Pte Serif"/>
                <w:szCs w:val="24"/>
              </w:rPr>
              <w:t>10</w:t>
            </w:r>
          </w:p>
        </w:tc>
      </w:tr>
      <w:tr w:rsidR="005454DC" w:rsidRPr="00F77F40" w14:paraId="63834967" w14:textId="77777777" w:rsidTr="00F77F40">
        <w:trPr>
          <w:trHeight w:val="33"/>
        </w:trPr>
        <w:tc>
          <w:tcPr>
            <w:tcW w:w="2727" w:type="pct"/>
            <w:vMerge/>
          </w:tcPr>
          <w:p w14:paraId="3A97E54C" w14:textId="77777777" w:rsidR="005454DC" w:rsidRPr="00F77F40" w:rsidRDefault="005454DC" w:rsidP="001376E9">
            <w:pPr>
              <w:rPr>
                <w:rFonts w:ascii="Pte Serif" w:hAnsi="Pte Serif"/>
                <w:szCs w:val="24"/>
              </w:rPr>
            </w:pPr>
          </w:p>
        </w:tc>
        <w:tc>
          <w:tcPr>
            <w:tcW w:w="1346" w:type="pct"/>
            <w:vAlign w:val="center"/>
          </w:tcPr>
          <w:p w14:paraId="70445917" w14:textId="77777777" w:rsidR="005454DC" w:rsidRPr="00F77F40" w:rsidRDefault="005454DC" w:rsidP="001376E9">
            <w:pPr>
              <w:jc w:val="left"/>
              <w:rPr>
                <w:rFonts w:ascii="Pte Serif" w:hAnsi="Pte Serif"/>
                <w:szCs w:val="24"/>
              </w:rPr>
            </w:pPr>
            <w:r w:rsidRPr="00F77F40">
              <w:rPr>
                <w:rFonts w:ascii="Pte Serif" w:hAnsi="Pte Serif"/>
                <w:szCs w:val="24"/>
              </w:rPr>
              <w:t>Kidolgozottság</w:t>
            </w:r>
          </w:p>
        </w:tc>
        <w:tc>
          <w:tcPr>
            <w:tcW w:w="927" w:type="pct"/>
            <w:vAlign w:val="center"/>
          </w:tcPr>
          <w:p w14:paraId="091AC850" w14:textId="77777777" w:rsidR="005454DC" w:rsidRPr="00F77F40" w:rsidRDefault="005454DC" w:rsidP="001376E9">
            <w:pPr>
              <w:jc w:val="center"/>
              <w:rPr>
                <w:rFonts w:ascii="Pte Serif" w:hAnsi="Pte Serif"/>
                <w:szCs w:val="24"/>
              </w:rPr>
            </w:pPr>
            <w:r w:rsidRPr="00F77F40">
              <w:rPr>
                <w:rFonts w:ascii="Pte Serif" w:hAnsi="Pte Serif"/>
                <w:szCs w:val="24"/>
              </w:rPr>
              <w:t>20</w:t>
            </w:r>
          </w:p>
        </w:tc>
      </w:tr>
      <w:tr w:rsidR="005454DC" w:rsidRPr="00F77F40" w14:paraId="42852CD3" w14:textId="77777777" w:rsidTr="00F77F40">
        <w:trPr>
          <w:trHeight w:val="33"/>
        </w:trPr>
        <w:tc>
          <w:tcPr>
            <w:tcW w:w="2727" w:type="pct"/>
            <w:vMerge/>
          </w:tcPr>
          <w:p w14:paraId="3EA3D1EE" w14:textId="77777777" w:rsidR="005454DC" w:rsidRPr="00F77F40" w:rsidRDefault="005454DC" w:rsidP="001376E9">
            <w:pPr>
              <w:rPr>
                <w:rFonts w:ascii="Pte Serif" w:hAnsi="Pte Serif"/>
                <w:szCs w:val="24"/>
              </w:rPr>
            </w:pPr>
          </w:p>
        </w:tc>
        <w:tc>
          <w:tcPr>
            <w:tcW w:w="1346" w:type="pct"/>
            <w:vAlign w:val="center"/>
          </w:tcPr>
          <w:p w14:paraId="2DB96550" w14:textId="77777777" w:rsidR="005454DC" w:rsidRPr="00F77F40" w:rsidRDefault="005454DC" w:rsidP="001376E9">
            <w:pPr>
              <w:jc w:val="left"/>
              <w:rPr>
                <w:rFonts w:ascii="Pte Serif" w:hAnsi="Pte Serif"/>
                <w:szCs w:val="24"/>
              </w:rPr>
            </w:pPr>
            <w:r w:rsidRPr="00F77F40">
              <w:rPr>
                <w:rFonts w:ascii="Pte Serif" w:hAnsi="Pte Serif"/>
                <w:szCs w:val="24"/>
              </w:rPr>
              <w:t>Extra vállalások</w:t>
            </w:r>
          </w:p>
        </w:tc>
        <w:tc>
          <w:tcPr>
            <w:tcW w:w="927" w:type="pct"/>
            <w:vAlign w:val="center"/>
          </w:tcPr>
          <w:p w14:paraId="3C707D56" w14:textId="77777777" w:rsidR="005454DC" w:rsidRPr="00F77F40" w:rsidRDefault="005454DC" w:rsidP="001376E9">
            <w:pPr>
              <w:jc w:val="center"/>
              <w:rPr>
                <w:rFonts w:ascii="Pte Serif" w:hAnsi="Pte Serif"/>
                <w:szCs w:val="24"/>
              </w:rPr>
            </w:pPr>
            <w:r w:rsidRPr="00F77F40">
              <w:rPr>
                <w:rFonts w:ascii="Pte Serif" w:hAnsi="Pte Serif"/>
                <w:szCs w:val="24"/>
              </w:rPr>
              <w:t>10</w:t>
            </w:r>
          </w:p>
        </w:tc>
      </w:tr>
      <w:tr w:rsidR="005454DC" w:rsidRPr="00F77F40" w14:paraId="30AA9443" w14:textId="77777777" w:rsidTr="00F77F40">
        <w:tc>
          <w:tcPr>
            <w:tcW w:w="4073" w:type="pct"/>
            <w:gridSpan w:val="2"/>
            <w:vAlign w:val="center"/>
          </w:tcPr>
          <w:p w14:paraId="0A1579AA" w14:textId="77777777" w:rsidR="005454DC" w:rsidRPr="00F77F40" w:rsidRDefault="005454DC" w:rsidP="001376E9">
            <w:pPr>
              <w:jc w:val="center"/>
              <w:rPr>
                <w:rFonts w:ascii="Pte Serif" w:hAnsi="Pte Serif"/>
                <w:b/>
                <w:bCs/>
                <w:szCs w:val="24"/>
              </w:rPr>
            </w:pPr>
            <w:r w:rsidRPr="00F77F40">
              <w:rPr>
                <w:rFonts w:ascii="Pte Serif" w:hAnsi="Pte Serif"/>
                <w:b/>
                <w:bCs/>
                <w:szCs w:val="24"/>
              </w:rPr>
              <w:t>Összes (maximális) pontszám</w:t>
            </w:r>
          </w:p>
        </w:tc>
        <w:tc>
          <w:tcPr>
            <w:tcW w:w="927" w:type="pct"/>
            <w:vAlign w:val="center"/>
          </w:tcPr>
          <w:p w14:paraId="74E92E85" w14:textId="77777777" w:rsidR="005454DC" w:rsidRPr="00F77F40" w:rsidRDefault="005454DC" w:rsidP="001376E9">
            <w:pPr>
              <w:jc w:val="center"/>
              <w:rPr>
                <w:rFonts w:ascii="Pte Serif" w:hAnsi="Pte Serif"/>
                <w:b/>
                <w:bCs/>
                <w:szCs w:val="24"/>
              </w:rPr>
            </w:pPr>
            <w:r w:rsidRPr="00F77F40">
              <w:rPr>
                <w:rFonts w:ascii="Pte Serif" w:hAnsi="Pte Serif"/>
                <w:b/>
                <w:bCs/>
                <w:szCs w:val="24"/>
              </w:rPr>
              <w:t>200</w:t>
            </w:r>
          </w:p>
        </w:tc>
      </w:tr>
    </w:tbl>
    <w:p w14:paraId="1B069034" w14:textId="77777777" w:rsidR="005454DC" w:rsidRPr="00D24D7B" w:rsidRDefault="005454DC" w:rsidP="005454DC">
      <w:pPr>
        <w:rPr>
          <w:rFonts w:ascii="Pte Serif" w:hAnsi="Pte Serif"/>
          <w:b/>
          <w:szCs w:val="24"/>
        </w:rPr>
      </w:pPr>
    </w:p>
    <w:p w14:paraId="65D6E7C4" w14:textId="77777777" w:rsidR="005454DC" w:rsidRPr="00D24D7B" w:rsidRDefault="005454DC" w:rsidP="005454DC">
      <w:pPr>
        <w:rPr>
          <w:rFonts w:ascii="Pte Serif" w:hAnsi="Pte Serif"/>
          <w:b/>
          <w:bCs/>
        </w:rPr>
      </w:pPr>
      <w:r w:rsidRPr="00D24D7B">
        <w:rPr>
          <w:rFonts w:ascii="Pte Serif" w:hAnsi="Pte Serif"/>
          <w:b/>
          <w:bCs/>
        </w:rPr>
        <w:t>Pontozható tevékenységek</w:t>
      </w:r>
    </w:p>
    <w:p w14:paraId="008631FC" w14:textId="77777777" w:rsidR="005454DC" w:rsidRPr="00D24D7B" w:rsidRDefault="005454DC" w:rsidP="005454DC">
      <w:pPr>
        <w:rPr>
          <w:rFonts w:ascii="Pte Serif" w:hAnsi="Pte Serif"/>
        </w:rPr>
      </w:pPr>
    </w:p>
    <w:p w14:paraId="3738339D" w14:textId="77777777" w:rsidR="005454DC" w:rsidRPr="00D24D7B" w:rsidRDefault="005454DC" w:rsidP="005454DC">
      <w:pPr>
        <w:rPr>
          <w:rFonts w:ascii="Pte Serif" w:hAnsi="Pte Serif"/>
        </w:rPr>
      </w:pPr>
      <w:r w:rsidRPr="00D24D7B">
        <w:rPr>
          <w:rFonts w:ascii="Pte Serif" w:hAnsi="Pte Serif"/>
        </w:rPr>
        <w:t>1 Tanulmányi eredmény, nyelvismeret</w:t>
      </w:r>
    </w:p>
    <w:p w14:paraId="0220E82E" w14:textId="77777777" w:rsidR="005454DC" w:rsidRPr="00D24D7B" w:rsidRDefault="005454DC" w:rsidP="005454DC">
      <w:pPr>
        <w:rPr>
          <w:rFonts w:ascii="Pte Serif" w:hAnsi="Pte Serif"/>
        </w:rPr>
      </w:pPr>
    </w:p>
    <w:p w14:paraId="4377D8FE" w14:textId="77777777" w:rsidR="005454DC" w:rsidRPr="00D24D7B" w:rsidRDefault="005454DC" w:rsidP="005454DC">
      <w:pPr>
        <w:rPr>
          <w:rFonts w:ascii="Pte Serif" w:hAnsi="Pte Serif"/>
        </w:rPr>
      </w:pPr>
      <w:r w:rsidRPr="00D24D7B">
        <w:rPr>
          <w:rFonts w:ascii="Pte Serif" w:hAnsi="Pte Serif"/>
        </w:rPr>
        <w:t>1.1 Tanulmányi eredmény (maximum 30 pont)</w:t>
      </w:r>
    </w:p>
    <w:p w14:paraId="67CC6F86" w14:textId="77777777" w:rsidR="005454DC" w:rsidRPr="00D24D7B" w:rsidRDefault="005454DC" w:rsidP="005454DC">
      <w:pPr>
        <w:rPr>
          <w:rFonts w:ascii="Pte Serif" w:eastAsia="Calibri" w:hAnsi="Pte Serif"/>
        </w:rPr>
      </w:pPr>
    </w:p>
    <w:p w14:paraId="28DF6410" w14:textId="646A8EF2" w:rsidR="005454DC" w:rsidRPr="00D24D7B" w:rsidRDefault="005454DC" w:rsidP="005454DC">
      <w:pPr>
        <w:pStyle w:val="Listaszerbekezds"/>
        <w:numPr>
          <w:ilvl w:val="0"/>
          <w:numId w:val="10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eastAsia="Calibri" w:hAnsi="Pte Serif"/>
        </w:rPr>
        <w:t>a képzésben teljesített utolsó két lezárt féléve súlyozott tanulmányi átlagának számtani átlaga, mínusz 3,5, szorozva 20-szal</w:t>
      </w:r>
    </w:p>
    <w:p w14:paraId="1D0E815F" w14:textId="77777777" w:rsidR="005454DC" w:rsidRPr="00D24D7B" w:rsidRDefault="005454DC" w:rsidP="005454DC">
      <w:pPr>
        <w:pStyle w:val="Listaszerbekezds"/>
        <w:numPr>
          <w:ilvl w:val="0"/>
          <w:numId w:val="10"/>
        </w:numPr>
        <w:tabs>
          <w:tab w:val="left" w:pos="709"/>
        </w:tabs>
        <w:rPr>
          <w:rFonts w:ascii="Pte Serif" w:hAnsi="Pte Serif"/>
          <w:szCs w:val="24"/>
        </w:rPr>
      </w:pPr>
      <w:r w:rsidRPr="00D24D7B">
        <w:rPr>
          <w:rFonts w:ascii="Pte Serif" w:hAnsi="Pte Serif"/>
          <w:szCs w:val="24"/>
        </w:rPr>
        <w:t xml:space="preserve">például 3,9 átlag esetén: 3,9-3,5=0,4x20=8 pont; </w:t>
      </w:r>
    </w:p>
    <w:p w14:paraId="5085DEE5" w14:textId="77777777" w:rsidR="005454DC" w:rsidRPr="00D24D7B" w:rsidRDefault="005454DC" w:rsidP="005454DC">
      <w:pPr>
        <w:pStyle w:val="Listaszerbekezds"/>
        <w:numPr>
          <w:ilvl w:val="0"/>
          <w:numId w:val="10"/>
        </w:numPr>
        <w:tabs>
          <w:tab w:val="left" w:pos="709"/>
        </w:tabs>
        <w:rPr>
          <w:rFonts w:ascii="Pte Serif" w:hAnsi="Pte Serif"/>
          <w:szCs w:val="24"/>
        </w:rPr>
      </w:pPr>
      <w:r w:rsidRPr="00D24D7B">
        <w:rPr>
          <w:rFonts w:ascii="Pte Serif" w:hAnsi="Pte Serif"/>
          <w:szCs w:val="24"/>
        </w:rPr>
        <w:t>például 5,0 átlag esetén: 5,0-3,5=1,5x20=30 pont</w:t>
      </w:r>
    </w:p>
    <w:p w14:paraId="3AC4D8AC" w14:textId="77777777" w:rsidR="005454DC" w:rsidRPr="00D24D7B" w:rsidRDefault="005454DC" w:rsidP="005454DC">
      <w:pPr>
        <w:rPr>
          <w:rFonts w:ascii="Pte Serif" w:hAnsi="Pte Serif"/>
          <w:szCs w:val="24"/>
        </w:rPr>
      </w:pPr>
    </w:p>
    <w:p w14:paraId="2CB92463" w14:textId="77777777" w:rsidR="005454DC" w:rsidRPr="00D24D7B" w:rsidRDefault="005454DC" w:rsidP="005454DC">
      <w:pPr>
        <w:rPr>
          <w:rFonts w:ascii="Pte Serif" w:hAnsi="Pte Serif"/>
        </w:rPr>
      </w:pPr>
      <w:r w:rsidRPr="00D24D7B">
        <w:rPr>
          <w:rFonts w:ascii="Pte Serif" w:hAnsi="Pte Serif"/>
        </w:rPr>
        <w:t>1.2 Nyelvismeret (maximum 10 pont)</w:t>
      </w:r>
    </w:p>
    <w:p w14:paraId="55B5C500" w14:textId="77777777" w:rsidR="005454DC" w:rsidRPr="00D24D7B" w:rsidRDefault="005454DC" w:rsidP="005454DC">
      <w:pPr>
        <w:rPr>
          <w:rFonts w:ascii="Pte Serif" w:hAnsi="Pte Serif"/>
          <w:szCs w:val="24"/>
        </w:rPr>
      </w:pPr>
    </w:p>
    <w:p w14:paraId="39538570" w14:textId="77777777" w:rsidR="005454DC" w:rsidRPr="00D24D7B" w:rsidRDefault="005454DC" w:rsidP="005454DC">
      <w:pPr>
        <w:pStyle w:val="Listaszerbekezds"/>
        <w:numPr>
          <w:ilvl w:val="0"/>
          <w:numId w:val="11"/>
        </w:numPr>
        <w:tabs>
          <w:tab w:val="left" w:pos="709"/>
        </w:tabs>
        <w:rPr>
          <w:rFonts w:ascii="Pte Serif" w:hAnsi="Pte Serif"/>
          <w:szCs w:val="24"/>
        </w:rPr>
      </w:pPr>
      <w:r w:rsidRPr="00D24D7B">
        <w:rPr>
          <w:rFonts w:ascii="Pte Serif" w:hAnsi="Pte Serif"/>
          <w:szCs w:val="24"/>
        </w:rPr>
        <w:t>felsőfokú komplex (szóbeli és írásbeli) nyelvvizsga – 6 pont</w:t>
      </w:r>
    </w:p>
    <w:p w14:paraId="5432FDDE" w14:textId="77777777" w:rsidR="005454DC" w:rsidRPr="00D24D7B" w:rsidRDefault="005454DC" w:rsidP="005454DC">
      <w:pPr>
        <w:pStyle w:val="Listaszerbekezds"/>
        <w:numPr>
          <w:ilvl w:val="0"/>
          <w:numId w:val="11"/>
        </w:numPr>
        <w:tabs>
          <w:tab w:val="left" w:pos="709"/>
        </w:tabs>
        <w:rPr>
          <w:rFonts w:ascii="Pte Serif" w:hAnsi="Pte Serif"/>
          <w:szCs w:val="24"/>
        </w:rPr>
      </w:pPr>
      <w:r w:rsidRPr="00D24D7B">
        <w:rPr>
          <w:rFonts w:ascii="Pte Serif" w:hAnsi="Pte Serif"/>
          <w:szCs w:val="24"/>
        </w:rPr>
        <w:t>középfokú komplex (szóbeli és írásbeli) nyelvvizsga – 4 pont</w:t>
      </w:r>
    </w:p>
    <w:p w14:paraId="434201DE" w14:textId="77777777" w:rsidR="005454DC" w:rsidRPr="00D24D7B" w:rsidRDefault="005454DC" w:rsidP="005454DC">
      <w:pPr>
        <w:rPr>
          <w:rFonts w:ascii="Pte Serif" w:hAnsi="Pte Serif"/>
          <w:szCs w:val="24"/>
        </w:rPr>
      </w:pPr>
    </w:p>
    <w:p w14:paraId="564E81C8" w14:textId="77777777" w:rsidR="005454DC" w:rsidRPr="00D24D7B" w:rsidRDefault="005454DC" w:rsidP="005454DC">
      <w:pPr>
        <w:rPr>
          <w:rFonts w:ascii="Pte Serif" w:hAnsi="Pte Serif"/>
        </w:rPr>
      </w:pPr>
      <w:r w:rsidRPr="00D24D7B">
        <w:rPr>
          <w:rFonts w:ascii="Pte Serif" w:hAnsi="Pte Serif"/>
        </w:rPr>
        <w:t>2 A pályázat benyújtásáig megvalósult tudományos, művészeti tevékenységek, kiválóság</w:t>
      </w:r>
    </w:p>
    <w:p w14:paraId="1CD5B139" w14:textId="77777777" w:rsidR="005454DC" w:rsidRPr="00D24D7B" w:rsidRDefault="005454DC" w:rsidP="005454DC">
      <w:pPr>
        <w:rPr>
          <w:rFonts w:ascii="Pte Serif" w:hAnsi="Pte Serif"/>
        </w:rPr>
      </w:pPr>
    </w:p>
    <w:p w14:paraId="4CFC89D5" w14:textId="77777777" w:rsidR="005454DC" w:rsidRPr="00D24D7B" w:rsidRDefault="005454DC" w:rsidP="005454DC">
      <w:pPr>
        <w:rPr>
          <w:rFonts w:ascii="Pte Serif" w:hAnsi="Pte Serif"/>
        </w:rPr>
      </w:pPr>
      <w:r w:rsidRPr="00D24D7B">
        <w:rPr>
          <w:rFonts w:ascii="Pte Serif" w:hAnsi="Pte Serif"/>
        </w:rPr>
        <w:t>2.1 Versenyeredmények a benyújtást megelőző 5 éven belül (maximum 20 pont)</w:t>
      </w:r>
    </w:p>
    <w:p w14:paraId="0F409E14" w14:textId="77777777" w:rsidR="005454DC" w:rsidRPr="00D24D7B" w:rsidRDefault="005454DC" w:rsidP="005454DC">
      <w:pPr>
        <w:rPr>
          <w:rFonts w:ascii="Pte Serif" w:hAnsi="Pte Serif"/>
        </w:rPr>
      </w:pPr>
    </w:p>
    <w:p w14:paraId="3CFD15BF" w14:textId="77777777" w:rsidR="005454DC" w:rsidRPr="00D24D7B" w:rsidRDefault="005454DC" w:rsidP="005454DC">
      <w:pPr>
        <w:rPr>
          <w:rFonts w:ascii="Pte Serif" w:hAnsi="Pte Serif"/>
          <w:szCs w:val="24"/>
        </w:rPr>
      </w:pPr>
      <w:r w:rsidRPr="00D24D7B">
        <w:rPr>
          <w:rFonts w:ascii="Pte Serif" w:hAnsi="Pte Serif"/>
          <w:szCs w:val="24"/>
        </w:rPr>
        <w:lastRenderedPageBreak/>
        <w:t>A pályázat benyújtását megelőző 5 évben megvalósult tevékenységek vehetők figyelembe.</w:t>
      </w:r>
    </w:p>
    <w:p w14:paraId="543807DE" w14:textId="77777777" w:rsidR="005454DC" w:rsidRPr="00D24D7B" w:rsidRDefault="005454DC" w:rsidP="005454DC">
      <w:pPr>
        <w:rPr>
          <w:rFonts w:ascii="Pte Serif" w:hAnsi="Pte Serif"/>
        </w:rPr>
      </w:pPr>
    </w:p>
    <w:p w14:paraId="0492B46E" w14:textId="77777777" w:rsidR="005454DC" w:rsidRPr="00D24D7B" w:rsidRDefault="005454DC" w:rsidP="005454DC">
      <w:pPr>
        <w:rPr>
          <w:rFonts w:ascii="Pte Serif" w:hAnsi="Pte Serif"/>
        </w:rPr>
      </w:pPr>
      <w:r w:rsidRPr="00D24D7B">
        <w:rPr>
          <w:rFonts w:ascii="Pte Serif" w:hAnsi="Pte Serif"/>
        </w:rPr>
        <w:t>A kari TDK és OTDK tevékenység esetében kizárólag a legmagasabb pontértékkel rendelkező szakmai tevékenység ismerhető el. Több azonos pontértékkel rendelkező szakmai tevékenység esetében a szakmailag leginkább releváns a kutatási témához legszorosabban kapcsolódó választandó ki.</w:t>
      </w:r>
    </w:p>
    <w:p w14:paraId="0B209F34" w14:textId="77777777" w:rsidR="005454DC" w:rsidRPr="00D24D7B" w:rsidRDefault="005454DC" w:rsidP="005454DC">
      <w:pPr>
        <w:rPr>
          <w:rFonts w:ascii="Pte Serif" w:hAnsi="Pte Serif"/>
        </w:rPr>
      </w:pPr>
      <w:r w:rsidRPr="00D24D7B">
        <w:rPr>
          <w:rFonts w:ascii="Pte Serif" w:hAnsi="Pte Serif"/>
        </w:rPr>
        <w:t xml:space="preserve"> </w:t>
      </w:r>
    </w:p>
    <w:p w14:paraId="7D884D0D" w14:textId="77777777" w:rsidR="005454DC" w:rsidRPr="00D24D7B" w:rsidRDefault="005454DC" w:rsidP="005454DC">
      <w:pPr>
        <w:pStyle w:val="Listaszerbekezds"/>
        <w:numPr>
          <w:ilvl w:val="0"/>
          <w:numId w:val="12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 xml:space="preserve">OTDT által adományozott Pro </w:t>
      </w:r>
      <w:proofErr w:type="spellStart"/>
      <w:r w:rsidRPr="00D24D7B">
        <w:rPr>
          <w:rFonts w:ascii="Pte Serif" w:hAnsi="Pte Serif"/>
        </w:rPr>
        <w:t>Scientia</w:t>
      </w:r>
      <w:proofErr w:type="spellEnd"/>
      <w:r w:rsidRPr="00D24D7B">
        <w:rPr>
          <w:rFonts w:ascii="Pte Serif" w:hAnsi="Pte Serif"/>
        </w:rPr>
        <w:t>/</w:t>
      </w:r>
      <w:proofErr w:type="spellStart"/>
      <w:r w:rsidRPr="00D24D7B">
        <w:rPr>
          <w:rFonts w:ascii="Pte Serif" w:hAnsi="Pte Serif"/>
        </w:rPr>
        <w:t>Arte</w:t>
      </w:r>
      <w:proofErr w:type="spellEnd"/>
      <w:r w:rsidRPr="00D24D7B">
        <w:rPr>
          <w:rFonts w:ascii="Pte Serif" w:hAnsi="Pte Serif"/>
        </w:rPr>
        <w:t xml:space="preserve"> Aranyérem kitüntetés – 20 pont;</w:t>
      </w:r>
    </w:p>
    <w:p w14:paraId="7100F0A5" w14:textId="77777777" w:rsidR="005454DC" w:rsidRPr="00D24D7B" w:rsidRDefault="005454DC" w:rsidP="005454DC">
      <w:pPr>
        <w:pStyle w:val="Listaszerbekezds"/>
        <w:numPr>
          <w:ilvl w:val="0"/>
          <w:numId w:val="12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>OTDK-n elért I. helyezés – 15 pont;</w:t>
      </w:r>
    </w:p>
    <w:p w14:paraId="4C1CCCC5" w14:textId="77777777" w:rsidR="005454DC" w:rsidRPr="00D24D7B" w:rsidRDefault="005454DC" w:rsidP="005454DC">
      <w:pPr>
        <w:pStyle w:val="Listaszerbekezds"/>
        <w:numPr>
          <w:ilvl w:val="0"/>
          <w:numId w:val="12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>OTDK-n elért II. helyezés – 13 pont;</w:t>
      </w:r>
    </w:p>
    <w:p w14:paraId="07E891E3" w14:textId="77777777" w:rsidR="005454DC" w:rsidRPr="00D24D7B" w:rsidRDefault="005454DC" w:rsidP="005454DC">
      <w:pPr>
        <w:pStyle w:val="Listaszerbekezds"/>
        <w:numPr>
          <w:ilvl w:val="0"/>
          <w:numId w:val="12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>OTDK-n elért III. helyezés– 10 pont;</w:t>
      </w:r>
    </w:p>
    <w:p w14:paraId="00316FA9" w14:textId="77777777" w:rsidR="005454DC" w:rsidRPr="00D24D7B" w:rsidRDefault="005454DC" w:rsidP="005454DC">
      <w:pPr>
        <w:pStyle w:val="Listaszerbekezds"/>
        <w:numPr>
          <w:ilvl w:val="0"/>
          <w:numId w:val="12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>OTDK-n elért különdíj – 7 pont;</w:t>
      </w:r>
    </w:p>
    <w:p w14:paraId="039550BC" w14:textId="77777777" w:rsidR="005454DC" w:rsidRPr="00D24D7B" w:rsidRDefault="005454DC" w:rsidP="005454DC">
      <w:pPr>
        <w:pStyle w:val="Listaszerbekezds"/>
        <w:numPr>
          <w:ilvl w:val="0"/>
          <w:numId w:val="12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>OTDK-n bemutatott dolgozat díjazás nélkül – 5 pont;</w:t>
      </w:r>
    </w:p>
    <w:p w14:paraId="1246E177" w14:textId="77777777" w:rsidR="005454DC" w:rsidRPr="00D24D7B" w:rsidRDefault="005454DC" w:rsidP="005454DC">
      <w:pPr>
        <w:pStyle w:val="Listaszerbekezds"/>
        <w:numPr>
          <w:ilvl w:val="0"/>
          <w:numId w:val="12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>kari TDK helyezés – 3 pont;</w:t>
      </w:r>
    </w:p>
    <w:p w14:paraId="444457AD" w14:textId="77777777" w:rsidR="005454DC" w:rsidRPr="00D24D7B" w:rsidRDefault="005454DC" w:rsidP="005454DC">
      <w:pPr>
        <w:pStyle w:val="Listaszerbekezds"/>
        <w:numPr>
          <w:ilvl w:val="0"/>
          <w:numId w:val="12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>kari TDK-n előadóként történő részvétel– 1 pont;</w:t>
      </w:r>
    </w:p>
    <w:p w14:paraId="0CE45969" w14:textId="77777777" w:rsidR="005454DC" w:rsidRPr="00D24D7B" w:rsidRDefault="005454DC" w:rsidP="005454DC">
      <w:pPr>
        <w:pStyle w:val="Listaszerbekezds"/>
        <w:numPr>
          <w:ilvl w:val="0"/>
          <w:numId w:val="12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>kiemelkedő nemzetközi versenyeredmény – az adott tudományterületen kiemelkedőnek számító nemzetközi versenyeredmény, amelynek megítélése és pontérték társítása a szakmai bírálóbizottság hatáskörébe tartozik; a TDK-hoz és az OTDK-hoz kapcsolódó tevékenység/eredmény nem számolható el ezen kategóriába – 1-20 pont</w:t>
      </w:r>
    </w:p>
    <w:p w14:paraId="2F46CCF0" w14:textId="77777777" w:rsidR="005454DC" w:rsidRPr="00D24D7B" w:rsidRDefault="005454DC" w:rsidP="005454DC">
      <w:pPr>
        <w:pStyle w:val="Listaszerbekezds"/>
        <w:numPr>
          <w:ilvl w:val="0"/>
          <w:numId w:val="12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>kiemelkedő hazai versenyeredmény – az adott tudományterületen kiemelkedőnek számító hazai versenyeredmény, amelynek megítélése és pontérték társítása a szakmai bírálóbizottság hatáskörébe tartozik; a TDK-hoz és az OTDK-hoz kapcsolódó tevékenység/eredmény nem számolható el ezen kategóriába – 1-10 pont</w:t>
      </w:r>
    </w:p>
    <w:p w14:paraId="4A30EB14" w14:textId="77777777" w:rsidR="005454DC" w:rsidRPr="00D24D7B" w:rsidRDefault="005454DC" w:rsidP="005454DC">
      <w:pPr>
        <w:pStyle w:val="Listaszerbekezds"/>
        <w:rPr>
          <w:rFonts w:ascii="Pte Serif" w:hAnsi="Pte Serif"/>
        </w:rPr>
      </w:pPr>
    </w:p>
    <w:p w14:paraId="51B73A94" w14:textId="77777777" w:rsidR="005454DC" w:rsidRPr="00D24D7B" w:rsidRDefault="005454DC" w:rsidP="005454DC">
      <w:pPr>
        <w:rPr>
          <w:rFonts w:ascii="Pte Serif" w:hAnsi="Pte Serif"/>
        </w:rPr>
      </w:pPr>
      <w:r w:rsidRPr="00D24D7B">
        <w:rPr>
          <w:rFonts w:ascii="Pte Serif" w:hAnsi="Pte Serif"/>
        </w:rPr>
        <w:t>2.2 Publikáció (maximum 20 pont)</w:t>
      </w:r>
    </w:p>
    <w:p w14:paraId="7D4F1136" w14:textId="77777777" w:rsidR="005454DC" w:rsidRPr="00D24D7B" w:rsidRDefault="005454DC" w:rsidP="005454DC">
      <w:pPr>
        <w:rPr>
          <w:rFonts w:ascii="Pte Serif" w:hAnsi="Pte Serif"/>
        </w:rPr>
      </w:pPr>
    </w:p>
    <w:p w14:paraId="5D542F77" w14:textId="77777777" w:rsidR="005454DC" w:rsidRPr="00D24D7B" w:rsidRDefault="005454DC" w:rsidP="005454DC">
      <w:pPr>
        <w:rPr>
          <w:rFonts w:ascii="Pte Serif" w:eastAsia="Calibri" w:hAnsi="Pte Serif"/>
        </w:rPr>
      </w:pPr>
      <w:r w:rsidRPr="00D24D7B">
        <w:rPr>
          <w:rFonts w:ascii="Pte Serif" w:eastAsia="Calibri" w:hAnsi="Pte Serif"/>
        </w:rPr>
        <w:t>A kategórián belüli tevékenységekért járó részpontszámok meghatározása a szakmai bizottság hatásköre, illeszkedve a tudományterület sajátosságaihoz és a tevékenység szakmai tartalmához. A pontozható igazolt tevékenységek:</w:t>
      </w:r>
    </w:p>
    <w:p w14:paraId="01ADC2F9" w14:textId="77777777" w:rsidR="005454DC" w:rsidRPr="00D24D7B" w:rsidRDefault="005454DC" w:rsidP="005454DC">
      <w:pPr>
        <w:rPr>
          <w:rFonts w:ascii="Pte Serif" w:hAnsi="Pte Serif"/>
        </w:rPr>
      </w:pPr>
    </w:p>
    <w:p w14:paraId="021D7CAA" w14:textId="77777777" w:rsidR="005454DC" w:rsidRPr="00D24D7B" w:rsidRDefault="005454DC" w:rsidP="005454DC">
      <w:pPr>
        <w:pStyle w:val="Listaszerbekezds"/>
        <w:numPr>
          <w:ilvl w:val="0"/>
          <w:numId w:val="13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 xml:space="preserve">a </w:t>
      </w:r>
      <w:proofErr w:type="spellStart"/>
      <w:r w:rsidRPr="00D24D7B">
        <w:rPr>
          <w:rFonts w:ascii="Pte Serif" w:hAnsi="Pte Serif"/>
        </w:rPr>
        <w:t>Scimago</w:t>
      </w:r>
      <w:proofErr w:type="spellEnd"/>
      <w:r w:rsidRPr="00D24D7B">
        <w:rPr>
          <w:rFonts w:ascii="Pte Serif" w:hAnsi="Pte Serif"/>
        </w:rPr>
        <w:t xml:space="preserve"> Journal </w:t>
      </w:r>
      <w:proofErr w:type="spellStart"/>
      <w:r w:rsidRPr="00D24D7B">
        <w:rPr>
          <w:rFonts w:ascii="Pte Serif" w:hAnsi="Pte Serif"/>
        </w:rPr>
        <w:t>Ranking</w:t>
      </w:r>
      <w:proofErr w:type="spellEnd"/>
      <w:r w:rsidRPr="00D24D7B">
        <w:rPr>
          <w:rFonts w:ascii="Pte Serif" w:hAnsi="Pte Serif"/>
        </w:rPr>
        <w:t xml:space="preserve"> szerinti Q3/Q4 és/vagy a Magyar Tudományos Akadémia tudományos osztályai által “B” vagy “C” kategóriába sorolt folyóiratokban megjelent tudományos publikáció első, utolsó vagy levelező szerzőként;</w:t>
      </w:r>
    </w:p>
    <w:p w14:paraId="40442DB2" w14:textId="77777777" w:rsidR="005454DC" w:rsidRPr="00D24D7B" w:rsidRDefault="005454DC" w:rsidP="005454DC">
      <w:pPr>
        <w:pStyle w:val="Listaszerbekezds"/>
        <w:numPr>
          <w:ilvl w:val="0"/>
          <w:numId w:val="13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 xml:space="preserve">a </w:t>
      </w:r>
      <w:proofErr w:type="spellStart"/>
      <w:r w:rsidRPr="00D24D7B">
        <w:rPr>
          <w:rFonts w:ascii="Pte Serif" w:hAnsi="Pte Serif"/>
        </w:rPr>
        <w:t>Scimago</w:t>
      </w:r>
      <w:proofErr w:type="spellEnd"/>
      <w:r w:rsidRPr="00D24D7B">
        <w:rPr>
          <w:rFonts w:ascii="Pte Serif" w:hAnsi="Pte Serif"/>
        </w:rPr>
        <w:t xml:space="preserve"> Journal </w:t>
      </w:r>
      <w:proofErr w:type="spellStart"/>
      <w:r w:rsidRPr="00D24D7B">
        <w:rPr>
          <w:rFonts w:ascii="Pte Serif" w:hAnsi="Pte Serif"/>
        </w:rPr>
        <w:t>Ranking</w:t>
      </w:r>
      <w:proofErr w:type="spellEnd"/>
      <w:r w:rsidRPr="00D24D7B">
        <w:rPr>
          <w:rFonts w:ascii="Pte Serif" w:hAnsi="Pte Serif"/>
        </w:rPr>
        <w:t xml:space="preserve"> szerinti Q3/Q4 és/vagy a Magyar Tudományos Akadémia tudományos osztályai által “B” vagy “C” kategóriába sorolt folyóiratokban megjelent tudományos publikáció társszerzőként;</w:t>
      </w:r>
    </w:p>
    <w:p w14:paraId="1299EF63" w14:textId="77777777" w:rsidR="005454DC" w:rsidRPr="00D24D7B" w:rsidRDefault="005454DC" w:rsidP="005454DC">
      <w:pPr>
        <w:pStyle w:val="Listaszerbekezds"/>
        <w:numPr>
          <w:ilvl w:val="0"/>
          <w:numId w:val="13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>idegen nyelvű tudományos könyv;</w:t>
      </w:r>
    </w:p>
    <w:p w14:paraId="3681601D" w14:textId="77777777" w:rsidR="005454DC" w:rsidRPr="00D24D7B" w:rsidRDefault="005454DC" w:rsidP="005454DC">
      <w:pPr>
        <w:pStyle w:val="Listaszerbekezds"/>
        <w:numPr>
          <w:ilvl w:val="0"/>
          <w:numId w:val="13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>magyar nyelvű tudományos könyv;</w:t>
      </w:r>
    </w:p>
    <w:p w14:paraId="1C510663" w14:textId="77777777" w:rsidR="005454DC" w:rsidRPr="00D24D7B" w:rsidRDefault="005454DC" w:rsidP="005454DC">
      <w:pPr>
        <w:pStyle w:val="Listaszerbekezds"/>
        <w:numPr>
          <w:ilvl w:val="0"/>
          <w:numId w:val="13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>egyéb, idegen nyelvű tudományos publikáció első vagy utolsó szerzőként;</w:t>
      </w:r>
    </w:p>
    <w:p w14:paraId="6B6ED33D" w14:textId="77777777" w:rsidR="005454DC" w:rsidRPr="00D24D7B" w:rsidRDefault="005454DC" w:rsidP="005454DC">
      <w:pPr>
        <w:pStyle w:val="Listaszerbekezds"/>
        <w:numPr>
          <w:ilvl w:val="0"/>
          <w:numId w:val="13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>egyéb, idegen nyelvű tudományos publikáció társszerzőként;</w:t>
      </w:r>
    </w:p>
    <w:p w14:paraId="15AAABBF" w14:textId="77777777" w:rsidR="005454DC" w:rsidRPr="00D24D7B" w:rsidRDefault="005454DC" w:rsidP="005454DC">
      <w:pPr>
        <w:pStyle w:val="Listaszerbekezds"/>
        <w:numPr>
          <w:ilvl w:val="0"/>
          <w:numId w:val="13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lastRenderedPageBreak/>
        <w:t>egyéb, magyar nyelvű tudományos publikáció első vagy utolsó szerzőként;</w:t>
      </w:r>
    </w:p>
    <w:p w14:paraId="4F8B771B" w14:textId="77777777" w:rsidR="005454DC" w:rsidRPr="00D24D7B" w:rsidRDefault="005454DC" w:rsidP="005454DC">
      <w:pPr>
        <w:pStyle w:val="Listaszerbekezds"/>
        <w:numPr>
          <w:ilvl w:val="0"/>
          <w:numId w:val="13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>egyéb, magyar nyelvű tudományos publikáció társszerzőként;</w:t>
      </w:r>
    </w:p>
    <w:p w14:paraId="346533E8" w14:textId="77777777" w:rsidR="005454DC" w:rsidRPr="00D24D7B" w:rsidRDefault="005454DC" w:rsidP="005454DC">
      <w:pPr>
        <w:pStyle w:val="Listaszerbekezds"/>
        <w:numPr>
          <w:ilvl w:val="0"/>
          <w:numId w:val="13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>egyéb (pl. tudományos ismeretterjesztő) publikáció.</w:t>
      </w:r>
    </w:p>
    <w:p w14:paraId="298510BE" w14:textId="77777777" w:rsidR="005454DC" w:rsidRPr="00D24D7B" w:rsidRDefault="005454DC" w:rsidP="005454DC">
      <w:pPr>
        <w:rPr>
          <w:rFonts w:ascii="Pte Serif" w:hAnsi="Pte Serif"/>
        </w:rPr>
      </w:pPr>
    </w:p>
    <w:p w14:paraId="70E00B1C" w14:textId="77777777" w:rsidR="005454DC" w:rsidRPr="00D24D7B" w:rsidRDefault="005454DC" w:rsidP="005454DC">
      <w:pPr>
        <w:rPr>
          <w:rFonts w:ascii="Pte Serif" w:hAnsi="Pte Serif"/>
        </w:rPr>
      </w:pPr>
      <w:r w:rsidRPr="00D24D7B">
        <w:rPr>
          <w:rFonts w:ascii="Pte Serif" w:hAnsi="Pte Serif"/>
        </w:rPr>
        <w:t>2.3 Egyéb (maximum 20 pont)</w:t>
      </w:r>
    </w:p>
    <w:p w14:paraId="5E1712F4" w14:textId="77777777" w:rsidR="005454DC" w:rsidRPr="00D24D7B" w:rsidRDefault="005454DC" w:rsidP="005454DC">
      <w:pPr>
        <w:rPr>
          <w:rFonts w:ascii="Pte Serif" w:hAnsi="Pte Serif"/>
        </w:rPr>
      </w:pPr>
    </w:p>
    <w:p w14:paraId="363EF621" w14:textId="77777777" w:rsidR="005454DC" w:rsidRPr="00D24D7B" w:rsidRDefault="005454DC" w:rsidP="005454DC">
      <w:pPr>
        <w:rPr>
          <w:rFonts w:ascii="Pte Serif" w:eastAsia="Calibri" w:hAnsi="Pte Serif"/>
        </w:rPr>
      </w:pPr>
      <w:r w:rsidRPr="00D24D7B">
        <w:rPr>
          <w:rFonts w:ascii="Pte Serif" w:eastAsia="Calibri" w:hAnsi="Pte Serif"/>
        </w:rPr>
        <w:t>A kategórián belüli tevékenységekért járó részpontszámok meghatározása a szakmai bizottság hatásköre, illeszkedve a tudományterület sajátosságaihoz és a tevékenység szakmai tartalmához. A pontozható igazolt tevékenységek:</w:t>
      </w:r>
    </w:p>
    <w:p w14:paraId="28752183" w14:textId="77777777" w:rsidR="005454DC" w:rsidRPr="00D24D7B" w:rsidRDefault="005454DC" w:rsidP="005454DC">
      <w:pPr>
        <w:pStyle w:val="Listaszerbekezds"/>
        <w:numPr>
          <w:ilvl w:val="0"/>
          <w:numId w:val="14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>szakkollégiumi tevékenység;</w:t>
      </w:r>
    </w:p>
    <w:p w14:paraId="30936A0B" w14:textId="77777777" w:rsidR="005454DC" w:rsidRPr="00D24D7B" w:rsidRDefault="005454DC" w:rsidP="005454DC">
      <w:pPr>
        <w:pStyle w:val="Listaszerbekezds"/>
        <w:numPr>
          <w:ilvl w:val="0"/>
          <w:numId w:val="14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>szakmai, művészeti előadások tartása;</w:t>
      </w:r>
    </w:p>
    <w:p w14:paraId="2257FE77" w14:textId="77777777" w:rsidR="005454DC" w:rsidRPr="00D24D7B" w:rsidRDefault="005454DC" w:rsidP="005454DC">
      <w:pPr>
        <w:pStyle w:val="Listaszerbekezds"/>
        <w:numPr>
          <w:ilvl w:val="0"/>
          <w:numId w:val="14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>részvétel hazai és nemzetközi konferencián, kiállításon, hangversenyen;</w:t>
      </w:r>
    </w:p>
    <w:p w14:paraId="24C9E63C" w14:textId="77777777" w:rsidR="005454DC" w:rsidRPr="00D24D7B" w:rsidRDefault="005454DC" w:rsidP="005454DC">
      <w:pPr>
        <w:pStyle w:val="Listaszerbekezds"/>
        <w:numPr>
          <w:ilvl w:val="0"/>
          <w:numId w:val="14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>tudományos/művészeti díjak, ösztöndíjak;</w:t>
      </w:r>
    </w:p>
    <w:p w14:paraId="70925ED1" w14:textId="77777777" w:rsidR="005454DC" w:rsidRPr="00D24D7B" w:rsidRDefault="005454DC" w:rsidP="005454DC">
      <w:pPr>
        <w:pStyle w:val="Listaszerbekezds"/>
        <w:numPr>
          <w:ilvl w:val="0"/>
          <w:numId w:val="14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>szakmai-közösségi tevékenység, kutatásokban, kutatási terepmunkában való igazolt részvétel;</w:t>
      </w:r>
    </w:p>
    <w:p w14:paraId="3A4C5BA8" w14:textId="77777777" w:rsidR="005454DC" w:rsidRPr="00D24D7B" w:rsidRDefault="005454DC" w:rsidP="005454DC">
      <w:pPr>
        <w:pStyle w:val="Listaszerbekezds"/>
        <w:numPr>
          <w:ilvl w:val="0"/>
          <w:numId w:val="14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>tudományos ismeretterjesztő/tudománynépszerűsítő tevékenység;</w:t>
      </w:r>
    </w:p>
    <w:p w14:paraId="1E650CE2" w14:textId="77777777" w:rsidR="005454DC" w:rsidRPr="00D24D7B" w:rsidRDefault="005454DC" w:rsidP="005454DC">
      <w:pPr>
        <w:pStyle w:val="Listaszerbekezds"/>
        <w:numPr>
          <w:ilvl w:val="0"/>
          <w:numId w:val="14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>egyéb releváns, igazolt szakmai tevékenység.</w:t>
      </w:r>
    </w:p>
    <w:p w14:paraId="25ABED34" w14:textId="77777777" w:rsidR="005454DC" w:rsidRPr="00D24D7B" w:rsidRDefault="005454DC" w:rsidP="005454DC">
      <w:pPr>
        <w:rPr>
          <w:rFonts w:ascii="Pte Serif" w:hAnsi="Pte Serif"/>
        </w:rPr>
      </w:pPr>
    </w:p>
    <w:p w14:paraId="4FB7B915" w14:textId="77777777" w:rsidR="005454DC" w:rsidRPr="00D24D7B" w:rsidRDefault="005454DC" w:rsidP="005454DC">
      <w:pPr>
        <w:rPr>
          <w:rFonts w:ascii="Pte Serif" w:hAnsi="Pte Serif"/>
        </w:rPr>
      </w:pPr>
    </w:p>
    <w:p w14:paraId="5644489F" w14:textId="77777777" w:rsidR="005454DC" w:rsidRPr="00D24D7B" w:rsidRDefault="005454DC" w:rsidP="005454DC">
      <w:pPr>
        <w:rPr>
          <w:rFonts w:ascii="Pte Serif" w:hAnsi="Pte Serif"/>
        </w:rPr>
      </w:pPr>
      <w:r w:rsidRPr="00D24D7B">
        <w:rPr>
          <w:rFonts w:ascii="Pte Serif" w:hAnsi="Pte Serif"/>
        </w:rPr>
        <w:t>3. Kiemelt publikációs tevékenység (maximum 20 pont)</w:t>
      </w:r>
    </w:p>
    <w:p w14:paraId="14A2EE7B" w14:textId="77777777" w:rsidR="005454DC" w:rsidRPr="00D24D7B" w:rsidRDefault="005454DC" w:rsidP="005454DC">
      <w:pPr>
        <w:rPr>
          <w:rFonts w:ascii="Pte Serif" w:eastAsia="Calibri" w:hAnsi="Pte Serif"/>
        </w:rPr>
      </w:pPr>
    </w:p>
    <w:p w14:paraId="49A39BAE" w14:textId="77777777" w:rsidR="005454DC" w:rsidRPr="00D24D7B" w:rsidRDefault="005454DC" w:rsidP="005454DC">
      <w:pPr>
        <w:rPr>
          <w:rFonts w:ascii="Pte Serif" w:eastAsia="Calibri" w:hAnsi="Pte Serif"/>
        </w:rPr>
      </w:pPr>
      <w:r w:rsidRPr="00D24D7B">
        <w:rPr>
          <w:rFonts w:ascii="Pte Serif" w:eastAsia="Calibri" w:hAnsi="Pte Serif"/>
        </w:rPr>
        <w:t>A kategórián belüli tevékenységekért járó részpontszámok meghatározása a szakmai bizottság hatásköre, illeszkedve a tudományterület sajátosságaihoz és a tevékenység szakmai tartalmához. A pontozható igazolt tevékenységek:</w:t>
      </w:r>
    </w:p>
    <w:p w14:paraId="2498487D" w14:textId="77777777" w:rsidR="005454DC" w:rsidRPr="00D24D7B" w:rsidRDefault="005454DC" w:rsidP="005454DC">
      <w:pPr>
        <w:rPr>
          <w:rFonts w:ascii="Pte Serif" w:hAnsi="Pte Serif"/>
        </w:rPr>
      </w:pPr>
    </w:p>
    <w:p w14:paraId="0121BAEE" w14:textId="77777777" w:rsidR="005454DC" w:rsidRPr="00D24D7B" w:rsidRDefault="005454DC" w:rsidP="005454DC">
      <w:pPr>
        <w:pStyle w:val="Listaszerbekezds"/>
        <w:numPr>
          <w:ilvl w:val="0"/>
          <w:numId w:val="13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 xml:space="preserve">a </w:t>
      </w:r>
      <w:proofErr w:type="spellStart"/>
      <w:r w:rsidRPr="00D24D7B">
        <w:rPr>
          <w:rFonts w:ascii="Pte Serif" w:hAnsi="Pte Serif"/>
        </w:rPr>
        <w:t>Scimago</w:t>
      </w:r>
      <w:proofErr w:type="spellEnd"/>
      <w:r w:rsidRPr="00D24D7B">
        <w:rPr>
          <w:rFonts w:ascii="Pte Serif" w:hAnsi="Pte Serif"/>
        </w:rPr>
        <w:t xml:space="preserve"> Journal </w:t>
      </w:r>
      <w:proofErr w:type="spellStart"/>
      <w:r w:rsidRPr="00D24D7B">
        <w:rPr>
          <w:rFonts w:ascii="Pte Serif" w:hAnsi="Pte Serif"/>
        </w:rPr>
        <w:t>Ranking</w:t>
      </w:r>
      <w:proofErr w:type="spellEnd"/>
      <w:r w:rsidRPr="00D24D7B">
        <w:rPr>
          <w:rFonts w:ascii="Pte Serif" w:hAnsi="Pte Serif"/>
        </w:rPr>
        <w:t xml:space="preserve"> szerinti Q1/Q2 és/vagy a Magyar Tudományos Akadémia tudományos osztályai által “A” kategóriába sorolt folyóiratokban megjelent tudományos publikáció első, utolsó vagy levelező szerzőként;</w:t>
      </w:r>
    </w:p>
    <w:p w14:paraId="060CF5EF" w14:textId="77777777" w:rsidR="005454DC" w:rsidRPr="00D24D7B" w:rsidRDefault="005454DC" w:rsidP="005454DC">
      <w:pPr>
        <w:pStyle w:val="Listaszerbekezds"/>
        <w:numPr>
          <w:ilvl w:val="0"/>
          <w:numId w:val="13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 xml:space="preserve">a </w:t>
      </w:r>
      <w:proofErr w:type="spellStart"/>
      <w:r w:rsidRPr="00D24D7B">
        <w:rPr>
          <w:rFonts w:ascii="Pte Serif" w:hAnsi="Pte Serif"/>
        </w:rPr>
        <w:t>Scimago</w:t>
      </w:r>
      <w:proofErr w:type="spellEnd"/>
      <w:r w:rsidRPr="00D24D7B">
        <w:rPr>
          <w:rFonts w:ascii="Pte Serif" w:hAnsi="Pte Serif"/>
        </w:rPr>
        <w:t xml:space="preserve"> Journal </w:t>
      </w:r>
      <w:proofErr w:type="spellStart"/>
      <w:r w:rsidRPr="00D24D7B">
        <w:rPr>
          <w:rFonts w:ascii="Pte Serif" w:hAnsi="Pte Serif"/>
        </w:rPr>
        <w:t>Ranking</w:t>
      </w:r>
      <w:proofErr w:type="spellEnd"/>
      <w:r w:rsidRPr="00D24D7B">
        <w:rPr>
          <w:rFonts w:ascii="Pte Serif" w:hAnsi="Pte Serif"/>
        </w:rPr>
        <w:t xml:space="preserve"> szerinti Q1/Q2 és/vagy a Magyar Tudományos Akadémia tudományos osztályai által “A” kategóriába sorolt folyóiratokban megjelent tudományos publikáció társszerzőként;</w:t>
      </w:r>
    </w:p>
    <w:p w14:paraId="3A439184" w14:textId="77777777" w:rsidR="005454DC" w:rsidRPr="00D24D7B" w:rsidRDefault="005454DC" w:rsidP="005454DC">
      <w:pPr>
        <w:rPr>
          <w:rFonts w:ascii="Pte Serif" w:hAnsi="Pte Serif"/>
        </w:rPr>
      </w:pPr>
    </w:p>
    <w:p w14:paraId="4D324310" w14:textId="77777777" w:rsidR="005454DC" w:rsidRPr="00D24D7B" w:rsidRDefault="005454DC" w:rsidP="005454DC">
      <w:pPr>
        <w:rPr>
          <w:rFonts w:ascii="Pte Serif" w:hAnsi="Pte Serif"/>
        </w:rPr>
      </w:pPr>
      <w:r w:rsidRPr="00D24D7B">
        <w:rPr>
          <w:rFonts w:ascii="Pte Serif" w:hAnsi="Pte Serif"/>
        </w:rPr>
        <w:t>4. Innováció területén végzett kiválóság, iparjogvédelmi oltalommal való rendelkezés</w:t>
      </w:r>
    </w:p>
    <w:p w14:paraId="1C4389B1" w14:textId="77777777" w:rsidR="005454DC" w:rsidRPr="00D24D7B" w:rsidRDefault="005454DC" w:rsidP="005454DC">
      <w:pPr>
        <w:rPr>
          <w:rFonts w:ascii="Pte Serif" w:hAnsi="Pte Serif"/>
        </w:rPr>
      </w:pPr>
    </w:p>
    <w:p w14:paraId="66060CB6" w14:textId="77777777" w:rsidR="005454DC" w:rsidRPr="00D24D7B" w:rsidRDefault="005454DC" w:rsidP="005454DC">
      <w:pPr>
        <w:rPr>
          <w:rFonts w:ascii="Pte Serif" w:hAnsi="Pte Serif"/>
        </w:rPr>
      </w:pPr>
      <w:r w:rsidRPr="00D24D7B">
        <w:rPr>
          <w:rFonts w:ascii="Pte Serif" w:hAnsi="Pte Serif"/>
        </w:rPr>
        <w:t>4.1 Innovációs tevékenység (maximum 10 pont)</w:t>
      </w:r>
    </w:p>
    <w:p w14:paraId="112291EA" w14:textId="77777777" w:rsidR="005454DC" w:rsidRPr="00D24D7B" w:rsidRDefault="005454DC" w:rsidP="005454DC">
      <w:pPr>
        <w:rPr>
          <w:rFonts w:ascii="Pte Serif" w:hAnsi="Pte Serif"/>
        </w:rPr>
      </w:pPr>
    </w:p>
    <w:p w14:paraId="764471C8" w14:textId="77777777" w:rsidR="005454DC" w:rsidRPr="00D24D7B" w:rsidRDefault="005454DC" w:rsidP="005454DC">
      <w:pPr>
        <w:rPr>
          <w:rFonts w:ascii="Pte Serif" w:eastAsia="Calibri" w:hAnsi="Pte Serif"/>
        </w:rPr>
      </w:pPr>
      <w:r w:rsidRPr="00D24D7B">
        <w:rPr>
          <w:rFonts w:ascii="Pte Serif" w:eastAsia="Calibri" w:hAnsi="Pte Serif"/>
        </w:rPr>
        <w:t xml:space="preserve">A kategórián belüli tevékenységekért járó részpontszámok meghatározása a szakmai bizottság hatásköre, illeszkedve a tudományterület sajátosságaihoz és a tevékenység szakmai tartalmához. A beadott kutatási terv újszerűsége és </w:t>
      </w:r>
      <w:proofErr w:type="spellStart"/>
      <w:r w:rsidRPr="00D24D7B">
        <w:rPr>
          <w:rFonts w:ascii="Pte Serif" w:eastAsia="Calibri" w:hAnsi="Pte Serif"/>
        </w:rPr>
        <w:t>innovativitása</w:t>
      </w:r>
      <w:proofErr w:type="spellEnd"/>
      <w:r w:rsidRPr="00D24D7B">
        <w:rPr>
          <w:rFonts w:ascii="Pte Serif" w:eastAsia="Calibri" w:hAnsi="Pte Serif"/>
        </w:rPr>
        <w:t xml:space="preserve"> jelen kategóriában nem pontozható, hanem a kutatási terv kategóriájában pontozható.  A pontozható igazolt tevékenységek:</w:t>
      </w:r>
    </w:p>
    <w:p w14:paraId="3ACDF334" w14:textId="77777777" w:rsidR="005454DC" w:rsidRPr="00D24D7B" w:rsidRDefault="005454DC" w:rsidP="005454DC">
      <w:pPr>
        <w:rPr>
          <w:rFonts w:ascii="Pte Serif" w:hAnsi="Pte Serif"/>
        </w:rPr>
      </w:pPr>
    </w:p>
    <w:p w14:paraId="09F7DAF3" w14:textId="77777777" w:rsidR="005454DC" w:rsidRPr="00D24D7B" w:rsidRDefault="005454DC" w:rsidP="005454DC">
      <w:pPr>
        <w:pStyle w:val="Listaszerbekezds"/>
        <w:numPr>
          <w:ilvl w:val="0"/>
          <w:numId w:val="15"/>
        </w:numPr>
        <w:tabs>
          <w:tab w:val="left" w:pos="709"/>
        </w:tabs>
        <w:rPr>
          <w:rFonts w:ascii="Pte Serif" w:hAnsi="Pte Serif"/>
        </w:rPr>
      </w:pPr>
      <w:proofErr w:type="spellStart"/>
      <w:r w:rsidRPr="00D24D7B">
        <w:rPr>
          <w:rFonts w:ascii="Pte Serif" w:hAnsi="Pte Serif"/>
        </w:rPr>
        <w:t>hackathon</w:t>
      </w:r>
      <w:proofErr w:type="spellEnd"/>
      <w:r w:rsidRPr="00D24D7B">
        <w:rPr>
          <w:rFonts w:ascii="Pte Serif" w:hAnsi="Pte Serif"/>
        </w:rPr>
        <w:t xml:space="preserve"> vagy más innovációs versenyen való részvétel;</w:t>
      </w:r>
    </w:p>
    <w:p w14:paraId="04975394" w14:textId="77777777" w:rsidR="005454DC" w:rsidRPr="00D24D7B" w:rsidRDefault="005454DC" w:rsidP="005454DC">
      <w:pPr>
        <w:pStyle w:val="Listaszerbekezds"/>
        <w:numPr>
          <w:ilvl w:val="0"/>
          <w:numId w:val="15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>egyetemi hasznosító vállalkozásban való részvétel;</w:t>
      </w:r>
    </w:p>
    <w:p w14:paraId="3C6E0A31" w14:textId="77777777" w:rsidR="005454DC" w:rsidRPr="00D24D7B" w:rsidRDefault="005454DC" w:rsidP="005454DC">
      <w:pPr>
        <w:pStyle w:val="Listaszerbekezds"/>
        <w:numPr>
          <w:ilvl w:val="0"/>
          <w:numId w:val="15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lastRenderedPageBreak/>
        <w:t>K+F+I projektben való részvétel;</w:t>
      </w:r>
    </w:p>
    <w:p w14:paraId="6489C0D5" w14:textId="77777777" w:rsidR="005454DC" w:rsidRPr="00D24D7B" w:rsidRDefault="005454DC" w:rsidP="005454DC">
      <w:pPr>
        <w:pStyle w:val="Listaszerbekezds"/>
        <w:numPr>
          <w:ilvl w:val="0"/>
          <w:numId w:val="15"/>
        </w:numPr>
        <w:tabs>
          <w:tab w:val="left" w:pos="709"/>
        </w:tabs>
        <w:rPr>
          <w:rFonts w:ascii="Pte Serif" w:hAnsi="Pte Serif"/>
        </w:rPr>
      </w:pPr>
      <w:proofErr w:type="spellStart"/>
      <w:r w:rsidRPr="00D24D7B">
        <w:rPr>
          <w:rFonts w:ascii="Pte Serif" w:hAnsi="Pte Serif"/>
        </w:rPr>
        <w:t>Proof</w:t>
      </w:r>
      <w:proofErr w:type="spellEnd"/>
      <w:r w:rsidRPr="00D24D7B">
        <w:rPr>
          <w:rFonts w:ascii="Pte Serif" w:hAnsi="Pte Serif"/>
        </w:rPr>
        <w:t xml:space="preserve"> of </w:t>
      </w:r>
      <w:proofErr w:type="spellStart"/>
      <w:r w:rsidRPr="00D24D7B">
        <w:rPr>
          <w:rFonts w:ascii="Pte Serif" w:hAnsi="Pte Serif"/>
        </w:rPr>
        <w:t>Concept</w:t>
      </w:r>
      <w:proofErr w:type="spellEnd"/>
      <w:r w:rsidRPr="00D24D7B">
        <w:rPr>
          <w:rFonts w:ascii="Pte Serif" w:hAnsi="Pte Serif"/>
        </w:rPr>
        <w:t xml:space="preserve"> versenyen való részvétel;</w:t>
      </w:r>
    </w:p>
    <w:p w14:paraId="13B78CB7" w14:textId="77777777" w:rsidR="005454DC" w:rsidRPr="00D24D7B" w:rsidRDefault="005454DC" w:rsidP="005454DC">
      <w:pPr>
        <w:pStyle w:val="Listaszerbekezds"/>
        <w:numPr>
          <w:ilvl w:val="0"/>
          <w:numId w:val="15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>egyéb releváns innovációs tevékenység (pl. startup alapítása vagy inkubátorprogramban való részvétel, spin-</w:t>
      </w:r>
      <w:proofErr w:type="spellStart"/>
      <w:r w:rsidRPr="00D24D7B">
        <w:rPr>
          <w:rFonts w:ascii="Pte Serif" w:hAnsi="Pte Serif"/>
        </w:rPr>
        <w:t>off</w:t>
      </w:r>
      <w:proofErr w:type="spellEnd"/>
      <w:r w:rsidRPr="00D24D7B">
        <w:rPr>
          <w:rFonts w:ascii="Pte Serif" w:hAnsi="Pte Serif"/>
        </w:rPr>
        <w:t xml:space="preserve"> vállalkozásban való közreműködés, innovációs együttműködés, innovációs díjak, </w:t>
      </w:r>
      <w:proofErr w:type="spellStart"/>
      <w:r w:rsidRPr="00D24D7B">
        <w:rPr>
          <w:rFonts w:ascii="Pte Serif" w:hAnsi="Pte Serif"/>
        </w:rPr>
        <w:t>pitch</w:t>
      </w:r>
      <w:proofErr w:type="spellEnd"/>
      <w:r w:rsidRPr="00D24D7B">
        <w:rPr>
          <w:rFonts w:ascii="Pte Serif" w:hAnsi="Pte Serif"/>
        </w:rPr>
        <w:t xml:space="preserve"> verseny stb.);</w:t>
      </w:r>
    </w:p>
    <w:p w14:paraId="039DFA16" w14:textId="77777777" w:rsidR="005454DC" w:rsidRPr="00D24D7B" w:rsidRDefault="005454DC" w:rsidP="005454DC">
      <w:pPr>
        <w:pStyle w:val="Listaszerbekezds"/>
        <w:numPr>
          <w:ilvl w:val="0"/>
          <w:numId w:val="15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>egyéb releváns a bírálóbizottság által innovációs tevékenységként elfogadott szakmai tevékenység (pl. innovatív oktatási anyag fejlesztése stb.).</w:t>
      </w:r>
    </w:p>
    <w:p w14:paraId="5E8FDAE8" w14:textId="77777777" w:rsidR="005454DC" w:rsidRPr="00D24D7B" w:rsidRDefault="005454DC" w:rsidP="005454DC">
      <w:pPr>
        <w:rPr>
          <w:rFonts w:ascii="Pte Serif" w:hAnsi="Pte Serif"/>
        </w:rPr>
      </w:pPr>
    </w:p>
    <w:p w14:paraId="4FCDE9F8" w14:textId="77777777" w:rsidR="005454DC" w:rsidRPr="00D24D7B" w:rsidRDefault="005454DC" w:rsidP="005454DC">
      <w:pPr>
        <w:rPr>
          <w:rFonts w:ascii="Pte Serif" w:hAnsi="Pte Serif"/>
        </w:rPr>
      </w:pPr>
      <w:r w:rsidRPr="00D24D7B">
        <w:rPr>
          <w:rFonts w:ascii="Pte Serif" w:hAnsi="Pte Serif"/>
        </w:rPr>
        <w:t>4.2 Szabadalom és mintaoltalom (maximum 20 pont)</w:t>
      </w:r>
    </w:p>
    <w:p w14:paraId="2995BA51" w14:textId="77777777" w:rsidR="005454DC" w:rsidRPr="00D24D7B" w:rsidRDefault="005454DC" w:rsidP="005454DC">
      <w:pPr>
        <w:rPr>
          <w:rFonts w:ascii="Pte Serif" w:hAnsi="Pte Serif"/>
        </w:rPr>
      </w:pPr>
    </w:p>
    <w:p w14:paraId="70198C7D" w14:textId="77777777" w:rsidR="005454DC" w:rsidRPr="00D24D7B" w:rsidRDefault="005454DC" w:rsidP="005454DC">
      <w:pPr>
        <w:rPr>
          <w:rFonts w:ascii="Pte Serif" w:hAnsi="Pte Serif"/>
        </w:rPr>
      </w:pPr>
      <w:r w:rsidRPr="00D24D7B">
        <w:rPr>
          <w:rFonts w:ascii="Pte Serif" w:hAnsi="Pte Serif"/>
          <w:szCs w:val="24"/>
        </w:rPr>
        <w:t xml:space="preserve">A szabadalomnak/mintaoltalomnak hivatalosan bejegyzettnek kell lennie. </w:t>
      </w:r>
      <w:r w:rsidRPr="00D24D7B">
        <w:rPr>
          <w:rFonts w:ascii="Pte Serif" w:hAnsi="Pte Serif"/>
        </w:rPr>
        <w:t>Kizárólag a Szellemi Tulajdon Nemzeti Hivatal (SZTNH) adatbázisában (http://epub.hpo.hu/e-kutatas/?lang=HU) vagy az Európai Unió Szellemi Tulajdoni Hivatala (EUIPO) adatbázisában (https://lp.espacenet.com/?locale=en_LP) megtalálható elem pontozható.</w:t>
      </w:r>
    </w:p>
    <w:p w14:paraId="1F2F9A2A" w14:textId="77777777" w:rsidR="005454DC" w:rsidRPr="00D24D7B" w:rsidRDefault="005454DC" w:rsidP="005454DC">
      <w:pPr>
        <w:rPr>
          <w:rFonts w:ascii="Pte Serif" w:hAnsi="Pte Serif"/>
        </w:rPr>
      </w:pPr>
      <w:r w:rsidRPr="00D24D7B">
        <w:rPr>
          <w:rFonts w:ascii="Pte Serif" w:hAnsi="Pte Serif"/>
        </w:rPr>
        <w:t xml:space="preserve"> </w:t>
      </w:r>
    </w:p>
    <w:p w14:paraId="0039EF64" w14:textId="77777777" w:rsidR="005454DC" w:rsidRPr="00D24D7B" w:rsidRDefault="005454DC" w:rsidP="005454DC">
      <w:pPr>
        <w:pStyle w:val="Listaszerbekezds"/>
        <w:numPr>
          <w:ilvl w:val="0"/>
          <w:numId w:val="15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>hivatalosan bejegyzett szabadalom, saját rész legalább 50 % – 20 pont</w:t>
      </w:r>
    </w:p>
    <w:p w14:paraId="49A1704C" w14:textId="77777777" w:rsidR="005454DC" w:rsidRPr="00D24D7B" w:rsidRDefault="005454DC" w:rsidP="005454DC">
      <w:pPr>
        <w:pStyle w:val="Listaszerbekezds"/>
        <w:numPr>
          <w:ilvl w:val="0"/>
          <w:numId w:val="15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>hivatalosan bejegyzett szabadalom, saját rész 25-49 % – 10 pont</w:t>
      </w:r>
    </w:p>
    <w:p w14:paraId="515DEA74" w14:textId="77777777" w:rsidR="005454DC" w:rsidRPr="00D24D7B" w:rsidRDefault="005454DC" w:rsidP="005454DC">
      <w:pPr>
        <w:pStyle w:val="Listaszerbekezds"/>
        <w:numPr>
          <w:ilvl w:val="0"/>
          <w:numId w:val="15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>hivatalosan bejegyzett mintaoltalom, saját rész legalább 50 % – 10 pont</w:t>
      </w:r>
    </w:p>
    <w:p w14:paraId="1AF83A03" w14:textId="77777777" w:rsidR="005454DC" w:rsidRPr="00D24D7B" w:rsidRDefault="005454DC" w:rsidP="005454DC">
      <w:pPr>
        <w:pStyle w:val="Listaszerbekezds"/>
        <w:numPr>
          <w:ilvl w:val="0"/>
          <w:numId w:val="15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>hivatalosan bejegyzett mintaoltalom, saját rész 25-49 % – 5 pont</w:t>
      </w:r>
    </w:p>
    <w:p w14:paraId="3FD63EB6" w14:textId="77777777" w:rsidR="005454DC" w:rsidRPr="00D24D7B" w:rsidRDefault="005454DC" w:rsidP="005454DC">
      <w:pPr>
        <w:pStyle w:val="Listaszerbekezds"/>
        <w:rPr>
          <w:rFonts w:ascii="Pte Serif" w:hAnsi="Pte Serif"/>
        </w:rPr>
      </w:pPr>
    </w:p>
    <w:p w14:paraId="193099BF" w14:textId="77777777" w:rsidR="005454DC" w:rsidRPr="00D24D7B" w:rsidRDefault="005454DC" w:rsidP="005454DC">
      <w:pPr>
        <w:rPr>
          <w:rFonts w:ascii="Pte Serif" w:hAnsi="Pte Serif"/>
        </w:rPr>
      </w:pPr>
      <w:r w:rsidRPr="00D24D7B">
        <w:rPr>
          <w:rFonts w:ascii="Pte Serif" w:hAnsi="Pte Serif"/>
        </w:rPr>
        <w:t>5. Kutatási terv</w:t>
      </w:r>
    </w:p>
    <w:p w14:paraId="7886EEC1" w14:textId="77777777" w:rsidR="005454DC" w:rsidRPr="00D24D7B" w:rsidRDefault="005454DC" w:rsidP="005454DC">
      <w:pPr>
        <w:rPr>
          <w:rFonts w:ascii="Pte Serif" w:hAnsi="Pte Serif"/>
        </w:rPr>
      </w:pPr>
    </w:p>
    <w:p w14:paraId="6B824F0F" w14:textId="77777777" w:rsidR="005454DC" w:rsidRPr="00D24D7B" w:rsidRDefault="005454DC" w:rsidP="005454DC">
      <w:pPr>
        <w:pStyle w:val="Listaszerbekezds"/>
        <w:numPr>
          <w:ilvl w:val="0"/>
          <w:numId w:val="16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 xml:space="preserve">a téma tudományos fontossága, a téma újszerűsége, </w:t>
      </w:r>
      <w:proofErr w:type="spellStart"/>
      <w:r w:rsidRPr="00D24D7B">
        <w:rPr>
          <w:rFonts w:ascii="Pte Serif" w:hAnsi="Pte Serif"/>
        </w:rPr>
        <w:t>innovativitása</w:t>
      </w:r>
      <w:proofErr w:type="spellEnd"/>
      <w:r w:rsidRPr="00D24D7B">
        <w:rPr>
          <w:rFonts w:ascii="Pte Serif" w:hAnsi="Pte Serif"/>
        </w:rPr>
        <w:t xml:space="preserve"> (maximum 10 pont);</w:t>
      </w:r>
    </w:p>
    <w:p w14:paraId="011FD07D" w14:textId="77777777" w:rsidR="005454DC" w:rsidRPr="00D24D7B" w:rsidRDefault="005454DC" w:rsidP="005454DC">
      <w:pPr>
        <w:pStyle w:val="Listaszerbekezds"/>
        <w:numPr>
          <w:ilvl w:val="0"/>
          <w:numId w:val="16"/>
        </w:numPr>
        <w:tabs>
          <w:tab w:val="left" w:pos="709"/>
        </w:tabs>
        <w:rPr>
          <w:rFonts w:ascii="Pte Serif" w:hAnsi="Pte Serif"/>
        </w:rPr>
      </w:pPr>
      <w:r w:rsidRPr="00D24D7B">
        <w:rPr>
          <w:rFonts w:ascii="Pte Serif" w:hAnsi="Pte Serif"/>
        </w:rPr>
        <w:t>a kutatás közvetlen hasznosulása, a várható eredmények hasznosíthatósági területei, a kutatás publikációs/alkalmazási lehetőségei (maximum 10 pont);</w:t>
      </w:r>
    </w:p>
    <w:p w14:paraId="1B0AFB6F" w14:textId="77777777" w:rsidR="00BD597D" w:rsidRPr="00BD597D" w:rsidRDefault="005454DC" w:rsidP="005454DC">
      <w:pPr>
        <w:pStyle w:val="Listaszerbekezds"/>
        <w:numPr>
          <w:ilvl w:val="0"/>
          <w:numId w:val="16"/>
        </w:numPr>
        <w:tabs>
          <w:tab w:val="left" w:pos="709"/>
        </w:tabs>
        <w:rPr>
          <w:rFonts w:ascii="Pte Serif" w:hAnsi="Pte Serif"/>
          <w:b/>
          <w:szCs w:val="24"/>
        </w:rPr>
      </w:pPr>
      <w:r w:rsidRPr="00BD597D">
        <w:rPr>
          <w:rFonts w:ascii="Pte Serif" w:hAnsi="Pte Serif"/>
        </w:rPr>
        <w:t>a kutatási terv kidolgozottsága, a kutatás megvalósíthatósága, a kutatás tervezett teljesítésének ismertetése,</w:t>
      </w:r>
      <w:r w:rsidRPr="00BD597D">
        <w:rPr>
          <w:rFonts w:ascii="Pte Serif" w:eastAsia="Calibri" w:hAnsi="Pte Serif"/>
        </w:rPr>
        <w:t xml:space="preserve"> a kutatási témához kapcsolódó egyéb (nem témavezetői) ajánlás</w:t>
      </w:r>
      <w:r w:rsidRPr="00BD597D">
        <w:rPr>
          <w:rFonts w:ascii="Pte Serif" w:hAnsi="Pte Serif"/>
        </w:rPr>
        <w:t xml:space="preserve"> (maximum 20 pont);</w:t>
      </w:r>
    </w:p>
    <w:p w14:paraId="2E3E9EBA" w14:textId="4256E7E4" w:rsidR="005454DC" w:rsidRPr="00BD597D" w:rsidRDefault="005454DC" w:rsidP="005454DC">
      <w:pPr>
        <w:pStyle w:val="Listaszerbekezds"/>
        <w:numPr>
          <w:ilvl w:val="0"/>
          <w:numId w:val="16"/>
        </w:numPr>
        <w:tabs>
          <w:tab w:val="left" w:pos="709"/>
        </w:tabs>
        <w:rPr>
          <w:rFonts w:ascii="Pte Serif" w:hAnsi="Pte Serif"/>
          <w:b/>
          <w:szCs w:val="24"/>
        </w:rPr>
      </w:pPr>
      <w:r w:rsidRPr="00BD597D">
        <w:rPr>
          <w:rFonts w:ascii="Pte Serif" w:hAnsi="Pte Serif"/>
        </w:rPr>
        <w:t>a kötelező vállalásokon felüli vállalások (maximum 10 pont).</w:t>
      </w:r>
    </w:p>
    <w:p w14:paraId="335C09C2" w14:textId="77777777" w:rsidR="005454DC" w:rsidRPr="00D24D7B" w:rsidRDefault="005454DC" w:rsidP="005454DC">
      <w:pPr>
        <w:rPr>
          <w:rFonts w:ascii="Pte Serif" w:hAnsi="Pte Serif"/>
          <w:b/>
          <w:szCs w:val="24"/>
        </w:rPr>
      </w:pPr>
    </w:p>
    <w:p w14:paraId="6CEF1630" w14:textId="77777777" w:rsidR="005454DC" w:rsidRPr="00D24D7B" w:rsidRDefault="005454DC" w:rsidP="005454DC">
      <w:pPr>
        <w:rPr>
          <w:rFonts w:ascii="Pte Serif" w:hAnsi="Pte Serif"/>
          <w:bCs/>
          <w:szCs w:val="24"/>
        </w:rPr>
      </w:pPr>
      <w:r w:rsidRPr="00D24D7B">
        <w:rPr>
          <w:rFonts w:ascii="Pte Serif" w:hAnsi="Pte Serif"/>
          <w:bCs/>
          <w:szCs w:val="24"/>
        </w:rPr>
        <w:t>Kelt: Pécs, 2026. május 18.</w:t>
      </w:r>
    </w:p>
    <w:p w14:paraId="2B3330EA" w14:textId="77777777" w:rsidR="005454DC" w:rsidRPr="00D24D7B" w:rsidRDefault="005454DC" w:rsidP="005454DC">
      <w:pPr>
        <w:rPr>
          <w:rFonts w:ascii="Pte Serif" w:hAnsi="Pte Serif"/>
          <w:b/>
          <w:szCs w:val="24"/>
        </w:rPr>
      </w:pPr>
    </w:p>
    <w:p w14:paraId="65E8560D" w14:textId="77777777" w:rsidR="005454DC" w:rsidRPr="00D24D7B" w:rsidRDefault="005454DC" w:rsidP="005454DC">
      <w:pPr>
        <w:jc w:val="right"/>
        <w:rPr>
          <w:rFonts w:ascii="Pte Serif" w:hAnsi="Pte Serif"/>
          <w:szCs w:val="24"/>
        </w:rPr>
      </w:pPr>
      <w:r w:rsidRPr="00D24D7B">
        <w:rPr>
          <w:rFonts w:ascii="Pte Serif" w:hAnsi="Pte Serif"/>
          <w:szCs w:val="24"/>
        </w:rPr>
        <w:t>Dr. Horváth Györgyi s.k.</w:t>
      </w:r>
    </w:p>
    <w:p w14:paraId="1D3A10C8" w14:textId="77777777" w:rsidR="005454DC" w:rsidRPr="00D24D7B" w:rsidRDefault="005454DC" w:rsidP="005454DC">
      <w:pPr>
        <w:jc w:val="right"/>
        <w:rPr>
          <w:rFonts w:ascii="Pte Serif" w:hAnsi="Pte Serif"/>
          <w:i/>
          <w:iCs/>
          <w:szCs w:val="24"/>
        </w:rPr>
      </w:pPr>
      <w:r w:rsidRPr="00D24D7B">
        <w:rPr>
          <w:rFonts w:ascii="Pte Serif" w:hAnsi="Pte Serif"/>
          <w:szCs w:val="24"/>
        </w:rPr>
        <w:tab/>
      </w:r>
      <w:r w:rsidRPr="00D24D7B">
        <w:rPr>
          <w:rFonts w:ascii="Pte Serif" w:hAnsi="Pte Serif"/>
          <w:szCs w:val="24"/>
        </w:rPr>
        <w:tab/>
      </w:r>
      <w:r w:rsidRPr="00D24D7B">
        <w:rPr>
          <w:rFonts w:ascii="Pte Serif" w:hAnsi="Pte Serif"/>
          <w:szCs w:val="24"/>
        </w:rPr>
        <w:tab/>
      </w:r>
      <w:r w:rsidRPr="00D24D7B">
        <w:rPr>
          <w:rFonts w:ascii="Pte Serif" w:hAnsi="Pte Serif"/>
          <w:szCs w:val="24"/>
        </w:rPr>
        <w:tab/>
      </w:r>
      <w:r w:rsidRPr="00D24D7B">
        <w:rPr>
          <w:rFonts w:ascii="Pte Serif" w:hAnsi="Pte Serif"/>
          <w:szCs w:val="24"/>
        </w:rPr>
        <w:tab/>
      </w:r>
      <w:r w:rsidRPr="00D24D7B">
        <w:rPr>
          <w:rFonts w:ascii="Pte Serif" w:hAnsi="Pte Serif"/>
          <w:szCs w:val="24"/>
        </w:rPr>
        <w:tab/>
      </w:r>
      <w:r w:rsidRPr="00D24D7B">
        <w:rPr>
          <w:rFonts w:ascii="Pte Serif" w:hAnsi="Pte Serif"/>
          <w:szCs w:val="24"/>
        </w:rPr>
        <w:tab/>
      </w:r>
      <w:r w:rsidRPr="00D24D7B">
        <w:rPr>
          <w:rFonts w:ascii="Pte Serif" w:hAnsi="Pte Serif"/>
          <w:i/>
          <w:iCs/>
          <w:szCs w:val="24"/>
        </w:rPr>
        <w:t xml:space="preserve">elnök           </w:t>
      </w:r>
    </w:p>
    <w:p w14:paraId="57A29D40" w14:textId="77777777" w:rsidR="005454DC" w:rsidRPr="00D24D7B" w:rsidRDefault="005454DC" w:rsidP="005454DC">
      <w:pPr>
        <w:jc w:val="right"/>
        <w:rPr>
          <w:rFonts w:ascii="Pte Serif" w:hAnsi="Pte Serif"/>
          <w:i/>
          <w:iCs/>
          <w:szCs w:val="24"/>
        </w:rPr>
      </w:pPr>
      <w:r w:rsidRPr="00D24D7B">
        <w:rPr>
          <w:rFonts w:ascii="Pte Serif" w:hAnsi="Pte Serif"/>
          <w:i/>
          <w:iCs/>
          <w:szCs w:val="24"/>
        </w:rPr>
        <w:t>Pécsi Tudományegyetem</w:t>
      </w:r>
    </w:p>
    <w:p w14:paraId="14777CDD" w14:textId="77777777" w:rsidR="005454DC" w:rsidRPr="00D24D7B" w:rsidRDefault="005454DC" w:rsidP="005454DC">
      <w:pPr>
        <w:jc w:val="right"/>
        <w:rPr>
          <w:rFonts w:ascii="Pte Serif" w:hAnsi="Pte Serif"/>
          <w:i/>
          <w:iCs/>
          <w:szCs w:val="24"/>
        </w:rPr>
      </w:pPr>
      <w:r w:rsidRPr="00D24D7B">
        <w:rPr>
          <w:rFonts w:ascii="Pte Serif" w:hAnsi="Pte Serif"/>
          <w:i/>
          <w:iCs/>
          <w:szCs w:val="24"/>
        </w:rPr>
        <w:t>Tehetségtanács</w:t>
      </w:r>
    </w:p>
    <w:p w14:paraId="46FDF13E" w14:textId="77777777" w:rsidR="005454DC" w:rsidRPr="00D24D7B" w:rsidRDefault="005454DC" w:rsidP="005454DC">
      <w:pPr>
        <w:rPr>
          <w:rFonts w:ascii="Pte Serif" w:hAnsi="Pte Serif"/>
          <w:b/>
          <w:szCs w:val="24"/>
        </w:rPr>
      </w:pPr>
    </w:p>
    <w:p w14:paraId="3F3C84A4" w14:textId="779FB85D" w:rsidR="007E77FF" w:rsidRPr="00287144" w:rsidRDefault="007E77FF" w:rsidP="00287144">
      <w:pPr>
        <w:rPr>
          <w:rFonts w:ascii="Pte Serif" w:hAnsi="Pte Serif"/>
        </w:rPr>
      </w:pPr>
    </w:p>
    <w:sectPr w:rsidR="007E77FF" w:rsidRPr="00287144" w:rsidSect="00397140">
      <w:headerReference w:type="default" r:id="rId8"/>
      <w:footerReference w:type="default" r:id="rId9"/>
      <w:type w:val="continuous"/>
      <w:pgSz w:w="11906" w:h="16838" w:code="9"/>
      <w:pgMar w:top="2268" w:right="1134" w:bottom="1701" w:left="1134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A526CC" w14:textId="77777777" w:rsidR="00E74B59" w:rsidRDefault="00E74B59" w:rsidP="00804C3A">
      <w:r>
        <w:separator/>
      </w:r>
    </w:p>
  </w:endnote>
  <w:endnote w:type="continuationSeparator" w:id="0">
    <w:p w14:paraId="1790EBF8" w14:textId="77777777" w:rsidR="00E74B59" w:rsidRDefault="00E74B59" w:rsidP="00804C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-OptimaBold">
    <w:altName w:val="Segoe UI Semibold"/>
    <w:charset w:val="00"/>
    <w:family w:val="swiss"/>
    <w:pitch w:val="variable"/>
    <w:sig w:usb0="800000AF" w:usb1="4000204A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e Serif">
    <w:altName w:val="Arial"/>
    <w:panose1 w:val="00000000000000000000"/>
    <w:charset w:val="EE"/>
    <w:family w:val="auto"/>
    <w:pitch w:val="variable"/>
    <w:sig w:usb0="A00000FF" w:usb1="5000E47B" w:usb2="00000000" w:usb3="00000000" w:csb0="8000009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BE3252" w14:textId="37824940" w:rsidR="000B6437" w:rsidRDefault="006E7FC6" w:rsidP="00A16984">
    <w:pPr>
      <w:pStyle w:val="llb"/>
      <w:tabs>
        <w:tab w:val="clear" w:pos="4536"/>
        <w:tab w:val="clear" w:pos="9072"/>
      </w:tabs>
      <w:jc w:val="right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710464" behindDoc="0" locked="1" layoutInCell="1" allowOverlap="1" wp14:anchorId="1C40DF2A" wp14:editId="7F682D15">
              <wp:simplePos x="0" y="0"/>
              <wp:positionH relativeFrom="column">
                <wp:posOffset>-723265</wp:posOffset>
              </wp:positionH>
              <wp:positionV relativeFrom="paragraph">
                <wp:posOffset>-768350</wp:posOffset>
              </wp:positionV>
              <wp:extent cx="7538085" cy="1094105"/>
              <wp:effectExtent l="0" t="0" r="0" b="10795"/>
              <wp:wrapNone/>
              <wp:docPr id="1223869725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38085" cy="1094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>
                                <a:alpha val="50000"/>
                              </a:srgb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CE18A2" w14:textId="5FD8F5E4" w:rsidR="006E7FC6" w:rsidRPr="00927A94" w:rsidRDefault="00287144" w:rsidP="006E7FC6">
                          <w:pPr>
                            <w:pStyle w:val="Feladocime"/>
                            <w:rPr>
                              <w:b/>
                            </w:rPr>
                          </w:pPr>
                          <w:r>
                            <w:t>7622</w:t>
                          </w:r>
                          <w:r w:rsidR="006E7FC6" w:rsidRPr="00927A94">
                            <w:t xml:space="preserve"> </w:t>
                          </w:r>
                          <w:r>
                            <w:t>Pécs,</w:t>
                          </w:r>
                          <w:r w:rsidR="006E7FC6" w:rsidRPr="00927A94">
                            <w:t xml:space="preserve"> </w:t>
                          </w:r>
                          <w:r>
                            <w:t>Vasvári Pál u.</w:t>
                          </w:r>
                          <w:r w:rsidR="006E7FC6">
                            <w:t xml:space="preserve"> </w:t>
                          </w:r>
                          <w:r>
                            <w:t>4.</w:t>
                          </w:r>
                        </w:p>
                        <w:p w14:paraId="0493DC97" w14:textId="1B566F4B" w:rsidR="006E7FC6" w:rsidRPr="00927A94" w:rsidRDefault="006E7FC6" w:rsidP="006E7FC6">
                          <w:pPr>
                            <w:pStyle w:val="Feladocime"/>
                          </w:pPr>
                          <w:r w:rsidRPr="00927A94">
                            <w:t>Telefon:</w:t>
                          </w:r>
                          <w:r>
                            <w:t xml:space="preserve"> </w:t>
                          </w:r>
                          <w:r w:rsidR="00287144">
                            <w:t xml:space="preserve">+36 72 501-500 </w:t>
                          </w:r>
                          <w:r w:rsidRPr="00927A94">
                            <w:t>•</w:t>
                          </w:r>
                          <w:r>
                            <w:t xml:space="preserve"> </w:t>
                          </w:r>
                          <w:r w:rsidR="00287144">
                            <w:t>E-mail: tehetseg.hszk@pte.hu</w:t>
                          </w:r>
                          <w:r>
                            <w:t>:</w:t>
                          </w:r>
                        </w:p>
                      </w:txbxContent>
                    </wps:txbx>
                    <wps:bodyPr rot="0" vert="horz" wrap="square" lIns="0" tIns="0" rIns="5400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40DF2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left:0;text-align:left;margin-left:-56.95pt;margin-top:-60.5pt;width:593.55pt;height:86.1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" filled="f" stroked="f">
              <v:fill opacity="32896f"/>
              <v:textbox inset="0,0,1.5mm,0">
                <w:txbxContent>
                  <w:p w14:paraId="33CE18A2" w14:textId="5FD8F5E4" w:rsidR="006E7FC6" w:rsidRPr="00927A94" w:rsidRDefault="00287144" w:rsidP="006E7FC6">
                    <w:pPr>
                      <w:pStyle w:val="Feladocime"/>
                      <w:rPr>
                        <w:b/>
                      </w:rPr>
                    </w:pPr>
                    <w:r>
                      <w:t>7622</w:t>
                    </w:r>
                    <w:r w:rsidR="006E7FC6" w:rsidRPr="00927A94">
                      <w:t xml:space="preserve"> </w:t>
                    </w:r>
                    <w:r>
                      <w:t>Pécs,</w:t>
                    </w:r>
                    <w:r w:rsidR="006E7FC6" w:rsidRPr="00927A94">
                      <w:t xml:space="preserve"> </w:t>
                    </w:r>
                    <w:r>
                      <w:t>Vasvári Pál u.</w:t>
                    </w:r>
                    <w:r w:rsidR="006E7FC6">
                      <w:t xml:space="preserve"> </w:t>
                    </w:r>
                    <w:r>
                      <w:t>4.</w:t>
                    </w:r>
                  </w:p>
                  <w:p w14:paraId="0493DC97" w14:textId="1B566F4B" w:rsidR="006E7FC6" w:rsidRPr="00927A94" w:rsidRDefault="006E7FC6" w:rsidP="006E7FC6">
                    <w:pPr>
                      <w:pStyle w:val="Feladocime"/>
                    </w:pPr>
                    <w:r w:rsidRPr="00927A94">
                      <w:t>Telefon:</w:t>
                    </w:r>
                    <w:r>
                      <w:t xml:space="preserve"> </w:t>
                    </w:r>
                    <w:r w:rsidR="00287144">
                      <w:t xml:space="preserve">+36 72 501-500 </w:t>
                    </w:r>
                    <w:r w:rsidRPr="00927A94">
                      <w:t>•</w:t>
                    </w:r>
                    <w:r>
                      <w:t xml:space="preserve"> </w:t>
                    </w:r>
                    <w:r w:rsidR="00287144">
                      <w:t>E-mail: tehetseg.hszk@pte.hu</w:t>
                    </w:r>
                    <w:r>
                      <w:t>:</w:t>
                    </w:r>
                  </w:p>
                </w:txbxContent>
              </v:textbox>
              <w10:anchorlock/>
            </v:shape>
          </w:pict>
        </mc:Fallback>
      </mc:AlternateContent>
    </w:r>
    <w:r w:rsidR="004370D3">
      <w:rPr>
        <w:noProof/>
      </w:rPr>
      <w:drawing>
        <wp:anchor distT="0" distB="0" distL="114300" distR="114300" simplePos="0" relativeHeight="251667456" behindDoc="0" locked="0" layoutInCell="1" allowOverlap="1" wp14:anchorId="0E0528F5" wp14:editId="34CAFF2F">
          <wp:simplePos x="0" y="0"/>
          <wp:positionH relativeFrom="margin">
            <wp:posOffset>167640</wp:posOffset>
          </wp:positionH>
          <wp:positionV relativeFrom="margin">
            <wp:posOffset>9494046</wp:posOffset>
          </wp:positionV>
          <wp:extent cx="966121" cy="543560"/>
          <wp:effectExtent l="0" t="0" r="5715" b="8890"/>
          <wp:wrapSquare wrapText="bothSides"/>
          <wp:docPr id="391603224" name="Kép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791202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6121" cy="543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106E4D" w14:textId="77777777" w:rsidR="00E74B59" w:rsidRDefault="00E74B59" w:rsidP="00804C3A">
      <w:r>
        <w:separator/>
      </w:r>
    </w:p>
  </w:footnote>
  <w:footnote w:type="continuationSeparator" w:id="0">
    <w:p w14:paraId="11660BC5" w14:textId="77777777" w:rsidR="00E74B59" w:rsidRDefault="00E74B59" w:rsidP="00804C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35D361" w14:textId="42D25B69" w:rsidR="00E051B1" w:rsidRPr="00836C90" w:rsidRDefault="004260BE" w:rsidP="00836C90">
    <w:pPr>
      <w:pStyle w:val="lfej"/>
    </w:pPr>
    <w:r>
      <w:rPr>
        <w:noProof/>
      </w:rPr>
      <mc:AlternateContent>
        <mc:Choice Requires="wps">
          <w:drawing>
            <wp:anchor distT="0" distB="0" distL="114300" distR="114300" simplePos="0" relativeHeight="251708416" behindDoc="0" locked="1" layoutInCell="1" allowOverlap="1" wp14:anchorId="1B09A4FC" wp14:editId="7DFD8172">
              <wp:simplePos x="0" y="0"/>
              <wp:positionH relativeFrom="column">
                <wp:posOffset>3324860</wp:posOffset>
              </wp:positionH>
              <wp:positionV relativeFrom="page">
                <wp:posOffset>420370</wp:posOffset>
              </wp:positionV>
              <wp:extent cx="2879725" cy="608330"/>
              <wp:effectExtent l="0" t="0" r="0" b="1270"/>
              <wp:wrapNone/>
              <wp:docPr id="1790322930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79725" cy="6083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C6766C" w14:textId="479DD912" w:rsidR="00EF00F3" w:rsidRPr="00581063" w:rsidRDefault="00EF00F3" w:rsidP="00EF00F3">
                          <w:pPr>
                            <w:pStyle w:val="Adatok"/>
                          </w:pPr>
                          <w:r>
                            <w:rPr>
                              <w:b/>
                              <w:bCs/>
                            </w:rPr>
                            <w:t>Tehetségtanács</w:t>
                          </w:r>
                        </w:p>
                        <w:p w14:paraId="7AB9BE9C" w14:textId="3E9FAC5C" w:rsidR="004260BE" w:rsidRPr="00581063" w:rsidRDefault="004260BE" w:rsidP="004260BE">
                          <w:pPr>
                            <w:pStyle w:val="Adatok"/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09A4FC" id="_x0000_t202" coordsize="21600,21600" o:spt="202" path="m,l,21600r21600,l21600,xe">
              <v:stroke joinstyle="miter"/>
              <v:path gradientshapeok="t" o:connecttype="rect"/>
            </v:shapetype>
            <v:shape id="Szövegdoboz 2" o:spid="_x0000_s1026" type="#_x0000_t202" style="position:absolute;margin-left:261.8pt;margin-top:33.1pt;width:226.75pt;height:47.9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" filled="f" stroked="f">
              <v:textbox>
                <w:txbxContent>
                  <w:p w14:paraId="0AC6766C" w14:textId="479DD912" w:rsidR="00EF00F3" w:rsidRPr="00581063" w:rsidRDefault="00EF00F3" w:rsidP="00EF00F3">
                    <w:pPr>
                      <w:pStyle w:val="Adatok"/>
                    </w:pPr>
                    <w:r>
                      <w:rPr>
                        <w:b/>
                        <w:bCs/>
                      </w:rPr>
                      <w:t>Tehetségtanács</w:t>
                    </w:r>
                  </w:p>
                  <w:p w14:paraId="7AB9BE9C" w14:textId="3E9FAC5C" w:rsidR="004260BE" w:rsidRPr="00581063" w:rsidRDefault="004260BE" w:rsidP="004260BE">
                    <w:pPr>
                      <w:pStyle w:val="Adatok"/>
                    </w:pPr>
                  </w:p>
                </w:txbxContent>
              </v:textbox>
              <w10:wrap anchory="page"/>
              <w10:anchorlock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706368" behindDoc="0" locked="1" layoutInCell="1" allowOverlap="1" wp14:anchorId="54FAB342" wp14:editId="0FFF35A7">
          <wp:simplePos x="0" y="0"/>
          <wp:positionH relativeFrom="column">
            <wp:posOffset>-708025</wp:posOffset>
          </wp:positionH>
          <wp:positionV relativeFrom="paragraph">
            <wp:posOffset>-354330</wp:posOffset>
          </wp:positionV>
          <wp:extent cx="3844290" cy="1338580"/>
          <wp:effectExtent l="0" t="0" r="3810" b="0"/>
          <wp:wrapNone/>
          <wp:docPr id="730522453" name="Kép 5" descr="A képen szöveg, Betűtípus, embléma, fehér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30522453" name="Kép 5" descr="A képen szöveg, Betűtípus, embléma, fehér látható&#10;&#10;Előfordulhat, hogy az AI által létrehozott tartalom helytelen.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844290" cy="1338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4B1CDF"/>
    <w:multiLevelType w:val="hybridMultilevel"/>
    <w:tmpl w:val="6FCA258C"/>
    <w:lvl w:ilvl="0" w:tplc="964ECC68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647" w:hanging="360"/>
      </w:pPr>
    </w:lvl>
    <w:lvl w:ilvl="2" w:tplc="040E001B" w:tentative="1">
      <w:start w:val="1"/>
      <w:numFmt w:val="lowerRoman"/>
      <w:lvlText w:val="%3."/>
      <w:lvlJc w:val="right"/>
      <w:pPr>
        <w:ind w:left="2367" w:hanging="180"/>
      </w:pPr>
    </w:lvl>
    <w:lvl w:ilvl="3" w:tplc="040E000F" w:tentative="1">
      <w:start w:val="1"/>
      <w:numFmt w:val="decimal"/>
      <w:lvlText w:val="%4."/>
      <w:lvlJc w:val="left"/>
      <w:pPr>
        <w:ind w:left="3087" w:hanging="360"/>
      </w:pPr>
    </w:lvl>
    <w:lvl w:ilvl="4" w:tplc="040E0019" w:tentative="1">
      <w:start w:val="1"/>
      <w:numFmt w:val="lowerLetter"/>
      <w:lvlText w:val="%5."/>
      <w:lvlJc w:val="left"/>
      <w:pPr>
        <w:ind w:left="3807" w:hanging="360"/>
      </w:pPr>
    </w:lvl>
    <w:lvl w:ilvl="5" w:tplc="040E001B" w:tentative="1">
      <w:start w:val="1"/>
      <w:numFmt w:val="lowerRoman"/>
      <w:lvlText w:val="%6."/>
      <w:lvlJc w:val="right"/>
      <w:pPr>
        <w:ind w:left="4527" w:hanging="180"/>
      </w:pPr>
    </w:lvl>
    <w:lvl w:ilvl="6" w:tplc="040E000F" w:tentative="1">
      <w:start w:val="1"/>
      <w:numFmt w:val="decimal"/>
      <w:lvlText w:val="%7."/>
      <w:lvlJc w:val="left"/>
      <w:pPr>
        <w:ind w:left="5247" w:hanging="360"/>
      </w:pPr>
    </w:lvl>
    <w:lvl w:ilvl="7" w:tplc="040E0019" w:tentative="1">
      <w:start w:val="1"/>
      <w:numFmt w:val="lowerLetter"/>
      <w:lvlText w:val="%8."/>
      <w:lvlJc w:val="left"/>
      <w:pPr>
        <w:ind w:left="5967" w:hanging="360"/>
      </w:pPr>
    </w:lvl>
    <w:lvl w:ilvl="8" w:tplc="040E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8CB06A0"/>
    <w:multiLevelType w:val="hybridMultilevel"/>
    <w:tmpl w:val="B23088D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632AB4"/>
    <w:multiLevelType w:val="hybridMultilevel"/>
    <w:tmpl w:val="40985B4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23C44"/>
    <w:multiLevelType w:val="hybridMultilevel"/>
    <w:tmpl w:val="3536C06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897CAC"/>
    <w:multiLevelType w:val="hybridMultilevel"/>
    <w:tmpl w:val="F57062C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71794F"/>
    <w:multiLevelType w:val="hybridMultilevel"/>
    <w:tmpl w:val="4482898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95221C"/>
    <w:multiLevelType w:val="hybridMultilevel"/>
    <w:tmpl w:val="75DAB27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65039B"/>
    <w:multiLevelType w:val="hybridMultilevel"/>
    <w:tmpl w:val="C7F0CE2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140440"/>
    <w:multiLevelType w:val="hybridMultilevel"/>
    <w:tmpl w:val="797042F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047C84"/>
    <w:multiLevelType w:val="hybridMultilevel"/>
    <w:tmpl w:val="35B6FAC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073721"/>
    <w:multiLevelType w:val="hybridMultilevel"/>
    <w:tmpl w:val="3098A96C"/>
    <w:lvl w:ilvl="0" w:tplc="E3C492A4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C604607"/>
    <w:multiLevelType w:val="hybridMultilevel"/>
    <w:tmpl w:val="F4D2E63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A74B10"/>
    <w:multiLevelType w:val="hybridMultilevel"/>
    <w:tmpl w:val="18D03B3C"/>
    <w:lvl w:ilvl="0" w:tplc="BF442F90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647" w:hanging="360"/>
      </w:pPr>
    </w:lvl>
    <w:lvl w:ilvl="2" w:tplc="040E001B" w:tentative="1">
      <w:start w:val="1"/>
      <w:numFmt w:val="lowerRoman"/>
      <w:lvlText w:val="%3."/>
      <w:lvlJc w:val="right"/>
      <w:pPr>
        <w:ind w:left="2367" w:hanging="180"/>
      </w:pPr>
    </w:lvl>
    <w:lvl w:ilvl="3" w:tplc="040E000F" w:tentative="1">
      <w:start w:val="1"/>
      <w:numFmt w:val="decimal"/>
      <w:lvlText w:val="%4."/>
      <w:lvlJc w:val="left"/>
      <w:pPr>
        <w:ind w:left="3087" w:hanging="360"/>
      </w:pPr>
    </w:lvl>
    <w:lvl w:ilvl="4" w:tplc="040E0019" w:tentative="1">
      <w:start w:val="1"/>
      <w:numFmt w:val="lowerLetter"/>
      <w:lvlText w:val="%5."/>
      <w:lvlJc w:val="left"/>
      <w:pPr>
        <w:ind w:left="3807" w:hanging="360"/>
      </w:pPr>
    </w:lvl>
    <w:lvl w:ilvl="5" w:tplc="040E001B" w:tentative="1">
      <w:start w:val="1"/>
      <w:numFmt w:val="lowerRoman"/>
      <w:lvlText w:val="%6."/>
      <w:lvlJc w:val="right"/>
      <w:pPr>
        <w:ind w:left="4527" w:hanging="180"/>
      </w:pPr>
    </w:lvl>
    <w:lvl w:ilvl="6" w:tplc="040E000F" w:tentative="1">
      <w:start w:val="1"/>
      <w:numFmt w:val="decimal"/>
      <w:lvlText w:val="%7."/>
      <w:lvlJc w:val="left"/>
      <w:pPr>
        <w:ind w:left="5247" w:hanging="360"/>
      </w:pPr>
    </w:lvl>
    <w:lvl w:ilvl="7" w:tplc="040E0019" w:tentative="1">
      <w:start w:val="1"/>
      <w:numFmt w:val="lowerLetter"/>
      <w:lvlText w:val="%8."/>
      <w:lvlJc w:val="left"/>
      <w:pPr>
        <w:ind w:left="5967" w:hanging="360"/>
      </w:pPr>
    </w:lvl>
    <w:lvl w:ilvl="8" w:tplc="040E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5BE7747F"/>
    <w:multiLevelType w:val="hybridMultilevel"/>
    <w:tmpl w:val="0FE8B684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63D94019"/>
    <w:multiLevelType w:val="hybridMultilevel"/>
    <w:tmpl w:val="7D689DA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E46DCE"/>
    <w:multiLevelType w:val="hybridMultilevel"/>
    <w:tmpl w:val="35B6FAC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1040627">
    <w:abstractNumId w:val="12"/>
  </w:num>
  <w:num w:numId="2" w16cid:durableId="1800142872">
    <w:abstractNumId w:val="0"/>
  </w:num>
  <w:num w:numId="3" w16cid:durableId="412318726">
    <w:abstractNumId w:val="11"/>
  </w:num>
  <w:num w:numId="4" w16cid:durableId="1890266913">
    <w:abstractNumId w:val="10"/>
  </w:num>
  <w:num w:numId="5" w16cid:durableId="310713406">
    <w:abstractNumId w:val="7"/>
  </w:num>
  <w:num w:numId="6" w16cid:durableId="854736391">
    <w:abstractNumId w:val="9"/>
  </w:num>
  <w:num w:numId="7" w16cid:durableId="736051819">
    <w:abstractNumId w:val="15"/>
  </w:num>
  <w:num w:numId="8" w16cid:durableId="1453592139">
    <w:abstractNumId w:val="1"/>
  </w:num>
  <w:num w:numId="9" w16cid:durableId="1397163363">
    <w:abstractNumId w:val="13"/>
  </w:num>
  <w:num w:numId="10" w16cid:durableId="1649899885">
    <w:abstractNumId w:val="2"/>
  </w:num>
  <w:num w:numId="11" w16cid:durableId="245922134">
    <w:abstractNumId w:val="4"/>
  </w:num>
  <w:num w:numId="12" w16cid:durableId="923680722">
    <w:abstractNumId w:val="6"/>
  </w:num>
  <w:num w:numId="13" w16cid:durableId="2041860125">
    <w:abstractNumId w:val="5"/>
  </w:num>
  <w:num w:numId="14" w16cid:durableId="586306676">
    <w:abstractNumId w:val="8"/>
  </w:num>
  <w:num w:numId="15" w16cid:durableId="519659051">
    <w:abstractNumId w:val="14"/>
  </w:num>
  <w:num w:numId="16" w16cid:durableId="18371120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SystemFont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OwNDYyMjMxMjazNDZU0lEKTi0uzszPAykwrgUA3DhpfywAAAA="/>
  </w:docVars>
  <w:rsids>
    <w:rsidRoot w:val="006C7D8C"/>
    <w:rsid w:val="00002450"/>
    <w:rsid w:val="00004BC4"/>
    <w:rsid w:val="00012BF3"/>
    <w:rsid w:val="0001455D"/>
    <w:rsid w:val="0002214E"/>
    <w:rsid w:val="00025505"/>
    <w:rsid w:val="00026549"/>
    <w:rsid w:val="00032672"/>
    <w:rsid w:val="00032E10"/>
    <w:rsid w:val="0003497B"/>
    <w:rsid w:val="000424A2"/>
    <w:rsid w:val="0004596B"/>
    <w:rsid w:val="00047B93"/>
    <w:rsid w:val="00053E8E"/>
    <w:rsid w:val="00055C07"/>
    <w:rsid w:val="00060997"/>
    <w:rsid w:val="00061F5D"/>
    <w:rsid w:val="0007013C"/>
    <w:rsid w:val="00072505"/>
    <w:rsid w:val="00083AC5"/>
    <w:rsid w:val="000940E1"/>
    <w:rsid w:val="000A23B3"/>
    <w:rsid w:val="000A3548"/>
    <w:rsid w:val="000A56C1"/>
    <w:rsid w:val="000A662B"/>
    <w:rsid w:val="000B3068"/>
    <w:rsid w:val="000B30C0"/>
    <w:rsid w:val="000B47B4"/>
    <w:rsid w:val="000B6437"/>
    <w:rsid w:val="000B750F"/>
    <w:rsid w:val="000D7426"/>
    <w:rsid w:val="000E3DC0"/>
    <w:rsid w:val="000F1369"/>
    <w:rsid w:val="000F1C7B"/>
    <w:rsid w:val="0010245C"/>
    <w:rsid w:val="001060E7"/>
    <w:rsid w:val="00106644"/>
    <w:rsid w:val="001118D0"/>
    <w:rsid w:val="00112494"/>
    <w:rsid w:val="00120AF7"/>
    <w:rsid w:val="0012207B"/>
    <w:rsid w:val="001266DF"/>
    <w:rsid w:val="0012682C"/>
    <w:rsid w:val="001373C5"/>
    <w:rsid w:val="00144FE7"/>
    <w:rsid w:val="0015753D"/>
    <w:rsid w:val="00160DBA"/>
    <w:rsid w:val="00163204"/>
    <w:rsid w:val="00166137"/>
    <w:rsid w:val="001747EC"/>
    <w:rsid w:val="001816A2"/>
    <w:rsid w:val="001816F6"/>
    <w:rsid w:val="0018257B"/>
    <w:rsid w:val="00182A26"/>
    <w:rsid w:val="00182D45"/>
    <w:rsid w:val="0019006F"/>
    <w:rsid w:val="00190CB5"/>
    <w:rsid w:val="001A4413"/>
    <w:rsid w:val="001A7F0C"/>
    <w:rsid w:val="001B0AA0"/>
    <w:rsid w:val="001B2A61"/>
    <w:rsid w:val="001B5A31"/>
    <w:rsid w:val="001B7C44"/>
    <w:rsid w:val="001C0B40"/>
    <w:rsid w:val="001C21DF"/>
    <w:rsid w:val="001C58F5"/>
    <w:rsid w:val="001C5BC8"/>
    <w:rsid w:val="001C7685"/>
    <w:rsid w:val="001D035B"/>
    <w:rsid w:val="001D36AB"/>
    <w:rsid w:val="001E660D"/>
    <w:rsid w:val="001F5840"/>
    <w:rsid w:val="001F58B0"/>
    <w:rsid w:val="002134BC"/>
    <w:rsid w:val="002178D7"/>
    <w:rsid w:val="0022092E"/>
    <w:rsid w:val="00234320"/>
    <w:rsid w:val="00236BE3"/>
    <w:rsid w:val="00237E8E"/>
    <w:rsid w:val="002427AB"/>
    <w:rsid w:val="0024392D"/>
    <w:rsid w:val="00245798"/>
    <w:rsid w:val="00250CC2"/>
    <w:rsid w:val="00253892"/>
    <w:rsid w:val="00273FC2"/>
    <w:rsid w:val="00276134"/>
    <w:rsid w:val="00277E3D"/>
    <w:rsid w:val="00277F52"/>
    <w:rsid w:val="00287144"/>
    <w:rsid w:val="0029196A"/>
    <w:rsid w:val="00292F48"/>
    <w:rsid w:val="002A0B68"/>
    <w:rsid w:val="002A3D68"/>
    <w:rsid w:val="002B0E4D"/>
    <w:rsid w:val="002B140A"/>
    <w:rsid w:val="002B5895"/>
    <w:rsid w:val="002B72CB"/>
    <w:rsid w:val="002C004C"/>
    <w:rsid w:val="002C1D76"/>
    <w:rsid w:val="002C5805"/>
    <w:rsid w:val="002D41CC"/>
    <w:rsid w:val="002D425C"/>
    <w:rsid w:val="002D544B"/>
    <w:rsid w:val="002D6E16"/>
    <w:rsid w:val="002F4EEE"/>
    <w:rsid w:val="002F6AC3"/>
    <w:rsid w:val="00303586"/>
    <w:rsid w:val="0030389A"/>
    <w:rsid w:val="00304586"/>
    <w:rsid w:val="003128C3"/>
    <w:rsid w:val="003152FD"/>
    <w:rsid w:val="00315E72"/>
    <w:rsid w:val="00316969"/>
    <w:rsid w:val="00320D5E"/>
    <w:rsid w:val="0032449F"/>
    <w:rsid w:val="00326617"/>
    <w:rsid w:val="00327B0E"/>
    <w:rsid w:val="00331831"/>
    <w:rsid w:val="0033445C"/>
    <w:rsid w:val="0034238D"/>
    <w:rsid w:val="003426F2"/>
    <w:rsid w:val="0034700B"/>
    <w:rsid w:val="00356065"/>
    <w:rsid w:val="00356C11"/>
    <w:rsid w:val="00362131"/>
    <w:rsid w:val="0037642A"/>
    <w:rsid w:val="00377384"/>
    <w:rsid w:val="003802EE"/>
    <w:rsid w:val="0038088D"/>
    <w:rsid w:val="00381AB9"/>
    <w:rsid w:val="003846DB"/>
    <w:rsid w:val="00390C8C"/>
    <w:rsid w:val="00393350"/>
    <w:rsid w:val="00397140"/>
    <w:rsid w:val="00397346"/>
    <w:rsid w:val="003A4C30"/>
    <w:rsid w:val="003B28FE"/>
    <w:rsid w:val="003B52C8"/>
    <w:rsid w:val="003B6A06"/>
    <w:rsid w:val="003D1D5E"/>
    <w:rsid w:val="003D2018"/>
    <w:rsid w:val="003D7F57"/>
    <w:rsid w:val="003E18D7"/>
    <w:rsid w:val="003E2536"/>
    <w:rsid w:val="003E54C0"/>
    <w:rsid w:val="003E6FD6"/>
    <w:rsid w:val="003F2248"/>
    <w:rsid w:val="003F41C1"/>
    <w:rsid w:val="003F53B3"/>
    <w:rsid w:val="003F5D19"/>
    <w:rsid w:val="003F7A96"/>
    <w:rsid w:val="00404908"/>
    <w:rsid w:val="00414F94"/>
    <w:rsid w:val="00420868"/>
    <w:rsid w:val="004219CC"/>
    <w:rsid w:val="004260BE"/>
    <w:rsid w:val="00427D03"/>
    <w:rsid w:val="00431E4C"/>
    <w:rsid w:val="004353CB"/>
    <w:rsid w:val="004370D3"/>
    <w:rsid w:val="00440A2F"/>
    <w:rsid w:val="0044120D"/>
    <w:rsid w:val="004519F3"/>
    <w:rsid w:val="00457970"/>
    <w:rsid w:val="00463384"/>
    <w:rsid w:val="004652D2"/>
    <w:rsid w:val="0047127F"/>
    <w:rsid w:val="00471541"/>
    <w:rsid w:val="00473016"/>
    <w:rsid w:val="00480DBE"/>
    <w:rsid w:val="00480E8D"/>
    <w:rsid w:val="004815FA"/>
    <w:rsid w:val="00486AB5"/>
    <w:rsid w:val="00491921"/>
    <w:rsid w:val="00493CD2"/>
    <w:rsid w:val="00494298"/>
    <w:rsid w:val="00495AE4"/>
    <w:rsid w:val="00496321"/>
    <w:rsid w:val="004969D7"/>
    <w:rsid w:val="004A14B9"/>
    <w:rsid w:val="004B0065"/>
    <w:rsid w:val="004B0DC6"/>
    <w:rsid w:val="004B3018"/>
    <w:rsid w:val="004B3777"/>
    <w:rsid w:val="004B611B"/>
    <w:rsid w:val="004C56DF"/>
    <w:rsid w:val="004D201F"/>
    <w:rsid w:val="004D37F6"/>
    <w:rsid w:val="004D525E"/>
    <w:rsid w:val="004D5D9F"/>
    <w:rsid w:val="004E5231"/>
    <w:rsid w:val="00502E1A"/>
    <w:rsid w:val="005035F1"/>
    <w:rsid w:val="005077D6"/>
    <w:rsid w:val="00512E7A"/>
    <w:rsid w:val="00514652"/>
    <w:rsid w:val="00521032"/>
    <w:rsid w:val="0052223D"/>
    <w:rsid w:val="00530348"/>
    <w:rsid w:val="00533001"/>
    <w:rsid w:val="00534318"/>
    <w:rsid w:val="0053544D"/>
    <w:rsid w:val="00544A53"/>
    <w:rsid w:val="005454DC"/>
    <w:rsid w:val="00545B00"/>
    <w:rsid w:val="00547A8E"/>
    <w:rsid w:val="00553EA7"/>
    <w:rsid w:val="0056236F"/>
    <w:rsid w:val="005651E0"/>
    <w:rsid w:val="00572BB9"/>
    <w:rsid w:val="0057499F"/>
    <w:rsid w:val="00577BF0"/>
    <w:rsid w:val="00581063"/>
    <w:rsid w:val="005835AE"/>
    <w:rsid w:val="0058742D"/>
    <w:rsid w:val="00595B0E"/>
    <w:rsid w:val="005A409F"/>
    <w:rsid w:val="005B7C5E"/>
    <w:rsid w:val="005C3E39"/>
    <w:rsid w:val="005C5E8A"/>
    <w:rsid w:val="005D3757"/>
    <w:rsid w:val="005D6671"/>
    <w:rsid w:val="005E14B2"/>
    <w:rsid w:val="005E3238"/>
    <w:rsid w:val="005E330C"/>
    <w:rsid w:val="005F07A2"/>
    <w:rsid w:val="00600286"/>
    <w:rsid w:val="00600F5C"/>
    <w:rsid w:val="00604FE7"/>
    <w:rsid w:val="0061020C"/>
    <w:rsid w:val="00611059"/>
    <w:rsid w:val="006139D3"/>
    <w:rsid w:val="006140CB"/>
    <w:rsid w:val="00626CD9"/>
    <w:rsid w:val="00632610"/>
    <w:rsid w:val="00635A35"/>
    <w:rsid w:val="00641B45"/>
    <w:rsid w:val="006449D2"/>
    <w:rsid w:val="00647ED0"/>
    <w:rsid w:val="006828BF"/>
    <w:rsid w:val="00682AEC"/>
    <w:rsid w:val="00687EDC"/>
    <w:rsid w:val="00692559"/>
    <w:rsid w:val="006A2ADE"/>
    <w:rsid w:val="006A4B28"/>
    <w:rsid w:val="006B3750"/>
    <w:rsid w:val="006B6622"/>
    <w:rsid w:val="006C0B84"/>
    <w:rsid w:val="006C127F"/>
    <w:rsid w:val="006C1532"/>
    <w:rsid w:val="006C4844"/>
    <w:rsid w:val="006C5FFE"/>
    <w:rsid w:val="006C65DA"/>
    <w:rsid w:val="006C6CAD"/>
    <w:rsid w:val="006C7D8C"/>
    <w:rsid w:val="006D392F"/>
    <w:rsid w:val="006D3AAA"/>
    <w:rsid w:val="006D56C7"/>
    <w:rsid w:val="006D6EB9"/>
    <w:rsid w:val="006D7AD1"/>
    <w:rsid w:val="006E5768"/>
    <w:rsid w:val="006E7FC6"/>
    <w:rsid w:val="006F1106"/>
    <w:rsid w:val="006F3637"/>
    <w:rsid w:val="006F4C2F"/>
    <w:rsid w:val="006F61CE"/>
    <w:rsid w:val="00704098"/>
    <w:rsid w:val="007051D4"/>
    <w:rsid w:val="007054C9"/>
    <w:rsid w:val="00705595"/>
    <w:rsid w:val="00710046"/>
    <w:rsid w:val="00715486"/>
    <w:rsid w:val="00715C1B"/>
    <w:rsid w:val="00716223"/>
    <w:rsid w:val="007427F0"/>
    <w:rsid w:val="007429CF"/>
    <w:rsid w:val="0074414E"/>
    <w:rsid w:val="007442DE"/>
    <w:rsid w:val="00747644"/>
    <w:rsid w:val="00747A05"/>
    <w:rsid w:val="007600FD"/>
    <w:rsid w:val="007609F3"/>
    <w:rsid w:val="00761045"/>
    <w:rsid w:val="00761862"/>
    <w:rsid w:val="00766B21"/>
    <w:rsid w:val="00766BE5"/>
    <w:rsid w:val="0078244F"/>
    <w:rsid w:val="00783175"/>
    <w:rsid w:val="007911F8"/>
    <w:rsid w:val="007922E0"/>
    <w:rsid w:val="00794C15"/>
    <w:rsid w:val="007973E1"/>
    <w:rsid w:val="00797D67"/>
    <w:rsid w:val="007A0817"/>
    <w:rsid w:val="007A21DF"/>
    <w:rsid w:val="007A4D9F"/>
    <w:rsid w:val="007A64A6"/>
    <w:rsid w:val="007A716C"/>
    <w:rsid w:val="007C2823"/>
    <w:rsid w:val="007C33A8"/>
    <w:rsid w:val="007C37CC"/>
    <w:rsid w:val="007C5FA0"/>
    <w:rsid w:val="007D3A3D"/>
    <w:rsid w:val="007D7F67"/>
    <w:rsid w:val="007E591A"/>
    <w:rsid w:val="007E77FF"/>
    <w:rsid w:val="007F3386"/>
    <w:rsid w:val="00800664"/>
    <w:rsid w:val="00804C3A"/>
    <w:rsid w:val="00806358"/>
    <w:rsid w:val="00806784"/>
    <w:rsid w:val="0081365D"/>
    <w:rsid w:val="00813E29"/>
    <w:rsid w:val="008211C7"/>
    <w:rsid w:val="0082343F"/>
    <w:rsid w:val="008326BF"/>
    <w:rsid w:val="00832930"/>
    <w:rsid w:val="00836C90"/>
    <w:rsid w:val="0084384E"/>
    <w:rsid w:val="00843E41"/>
    <w:rsid w:val="00863BD1"/>
    <w:rsid w:val="00872CF3"/>
    <w:rsid w:val="008753D3"/>
    <w:rsid w:val="0088105F"/>
    <w:rsid w:val="00882D0C"/>
    <w:rsid w:val="008836F7"/>
    <w:rsid w:val="00894E97"/>
    <w:rsid w:val="0089713A"/>
    <w:rsid w:val="008A0A5E"/>
    <w:rsid w:val="008A1C6D"/>
    <w:rsid w:val="008A72FE"/>
    <w:rsid w:val="008A731B"/>
    <w:rsid w:val="008B03FC"/>
    <w:rsid w:val="008B6DFF"/>
    <w:rsid w:val="008C0346"/>
    <w:rsid w:val="008C3E86"/>
    <w:rsid w:val="008D5FD9"/>
    <w:rsid w:val="008E2DFB"/>
    <w:rsid w:val="008E4A45"/>
    <w:rsid w:val="008E539B"/>
    <w:rsid w:val="008F5A48"/>
    <w:rsid w:val="0090181F"/>
    <w:rsid w:val="009052CB"/>
    <w:rsid w:val="009155E7"/>
    <w:rsid w:val="009212FA"/>
    <w:rsid w:val="00921A57"/>
    <w:rsid w:val="00923361"/>
    <w:rsid w:val="00923740"/>
    <w:rsid w:val="009259E3"/>
    <w:rsid w:val="00926180"/>
    <w:rsid w:val="00926585"/>
    <w:rsid w:val="00927A94"/>
    <w:rsid w:val="009312BE"/>
    <w:rsid w:val="0093156A"/>
    <w:rsid w:val="009335DC"/>
    <w:rsid w:val="009336DB"/>
    <w:rsid w:val="009401A3"/>
    <w:rsid w:val="00940712"/>
    <w:rsid w:val="009413DA"/>
    <w:rsid w:val="00955713"/>
    <w:rsid w:val="00965EDC"/>
    <w:rsid w:val="00971752"/>
    <w:rsid w:val="0097416B"/>
    <w:rsid w:val="00981EA0"/>
    <w:rsid w:val="009869A9"/>
    <w:rsid w:val="009A4154"/>
    <w:rsid w:val="009A5BA6"/>
    <w:rsid w:val="009A6725"/>
    <w:rsid w:val="009B5B6A"/>
    <w:rsid w:val="009C0EE4"/>
    <w:rsid w:val="009D3C4B"/>
    <w:rsid w:val="009D6704"/>
    <w:rsid w:val="009D6847"/>
    <w:rsid w:val="009E0BD9"/>
    <w:rsid w:val="009E500C"/>
    <w:rsid w:val="009F12A8"/>
    <w:rsid w:val="009F615D"/>
    <w:rsid w:val="00A01F31"/>
    <w:rsid w:val="00A02842"/>
    <w:rsid w:val="00A0541C"/>
    <w:rsid w:val="00A06B57"/>
    <w:rsid w:val="00A1192F"/>
    <w:rsid w:val="00A13647"/>
    <w:rsid w:val="00A16984"/>
    <w:rsid w:val="00A1706A"/>
    <w:rsid w:val="00A2335D"/>
    <w:rsid w:val="00A2342C"/>
    <w:rsid w:val="00A24BF4"/>
    <w:rsid w:val="00A31988"/>
    <w:rsid w:val="00A319AA"/>
    <w:rsid w:val="00A342DA"/>
    <w:rsid w:val="00A46127"/>
    <w:rsid w:val="00A51B5F"/>
    <w:rsid w:val="00A5309A"/>
    <w:rsid w:val="00A55F4A"/>
    <w:rsid w:val="00A6143C"/>
    <w:rsid w:val="00A67130"/>
    <w:rsid w:val="00A70666"/>
    <w:rsid w:val="00A75C63"/>
    <w:rsid w:val="00A76219"/>
    <w:rsid w:val="00A821DC"/>
    <w:rsid w:val="00A83464"/>
    <w:rsid w:val="00A8640F"/>
    <w:rsid w:val="00A902FE"/>
    <w:rsid w:val="00A92005"/>
    <w:rsid w:val="00AA0233"/>
    <w:rsid w:val="00AA122A"/>
    <w:rsid w:val="00AA1EE5"/>
    <w:rsid w:val="00AA2601"/>
    <w:rsid w:val="00AA4ED8"/>
    <w:rsid w:val="00AA5D25"/>
    <w:rsid w:val="00AA63CB"/>
    <w:rsid w:val="00AB4809"/>
    <w:rsid w:val="00AB4E72"/>
    <w:rsid w:val="00AB7E32"/>
    <w:rsid w:val="00AC4AAC"/>
    <w:rsid w:val="00AC7FDA"/>
    <w:rsid w:val="00AD5208"/>
    <w:rsid w:val="00AE29E0"/>
    <w:rsid w:val="00AE6879"/>
    <w:rsid w:val="00B00016"/>
    <w:rsid w:val="00B024D6"/>
    <w:rsid w:val="00B04C8F"/>
    <w:rsid w:val="00B14EAF"/>
    <w:rsid w:val="00B161C7"/>
    <w:rsid w:val="00B2759A"/>
    <w:rsid w:val="00B311AE"/>
    <w:rsid w:val="00B35B82"/>
    <w:rsid w:val="00B44272"/>
    <w:rsid w:val="00B4559F"/>
    <w:rsid w:val="00B53262"/>
    <w:rsid w:val="00B76249"/>
    <w:rsid w:val="00B7673E"/>
    <w:rsid w:val="00B80498"/>
    <w:rsid w:val="00B81717"/>
    <w:rsid w:val="00B81CB5"/>
    <w:rsid w:val="00B90AC0"/>
    <w:rsid w:val="00B94984"/>
    <w:rsid w:val="00BA2D5D"/>
    <w:rsid w:val="00BA71DB"/>
    <w:rsid w:val="00BB519F"/>
    <w:rsid w:val="00BC0076"/>
    <w:rsid w:val="00BC09C9"/>
    <w:rsid w:val="00BC1446"/>
    <w:rsid w:val="00BC4CC9"/>
    <w:rsid w:val="00BD597D"/>
    <w:rsid w:val="00BD75D5"/>
    <w:rsid w:val="00BE15D7"/>
    <w:rsid w:val="00BE3EFE"/>
    <w:rsid w:val="00BE62C3"/>
    <w:rsid w:val="00BE7EAE"/>
    <w:rsid w:val="00BF0E01"/>
    <w:rsid w:val="00BF43E9"/>
    <w:rsid w:val="00C000E1"/>
    <w:rsid w:val="00C013E0"/>
    <w:rsid w:val="00C0327F"/>
    <w:rsid w:val="00C03554"/>
    <w:rsid w:val="00C0617A"/>
    <w:rsid w:val="00C11E55"/>
    <w:rsid w:val="00C21142"/>
    <w:rsid w:val="00C22531"/>
    <w:rsid w:val="00C23F94"/>
    <w:rsid w:val="00C24046"/>
    <w:rsid w:val="00C27B8E"/>
    <w:rsid w:val="00C3102F"/>
    <w:rsid w:val="00C31A7C"/>
    <w:rsid w:val="00C33949"/>
    <w:rsid w:val="00C370C4"/>
    <w:rsid w:val="00C46C8F"/>
    <w:rsid w:val="00C50A96"/>
    <w:rsid w:val="00C64599"/>
    <w:rsid w:val="00C71DC1"/>
    <w:rsid w:val="00C74C7B"/>
    <w:rsid w:val="00C76303"/>
    <w:rsid w:val="00C8128C"/>
    <w:rsid w:val="00C83313"/>
    <w:rsid w:val="00C87F2A"/>
    <w:rsid w:val="00C9192C"/>
    <w:rsid w:val="00C94466"/>
    <w:rsid w:val="00C94F45"/>
    <w:rsid w:val="00C96CFF"/>
    <w:rsid w:val="00C97034"/>
    <w:rsid w:val="00C97488"/>
    <w:rsid w:val="00CA6E49"/>
    <w:rsid w:val="00CB23F2"/>
    <w:rsid w:val="00CC24D4"/>
    <w:rsid w:val="00CC4E2B"/>
    <w:rsid w:val="00CC6085"/>
    <w:rsid w:val="00CC6A52"/>
    <w:rsid w:val="00CE5E2F"/>
    <w:rsid w:val="00CF19D8"/>
    <w:rsid w:val="00CF31D4"/>
    <w:rsid w:val="00CF6659"/>
    <w:rsid w:val="00CF7234"/>
    <w:rsid w:val="00CF7988"/>
    <w:rsid w:val="00D11229"/>
    <w:rsid w:val="00D303CE"/>
    <w:rsid w:val="00D30F40"/>
    <w:rsid w:val="00D34635"/>
    <w:rsid w:val="00D43524"/>
    <w:rsid w:val="00D459E3"/>
    <w:rsid w:val="00D475E6"/>
    <w:rsid w:val="00D47A07"/>
    <w:rsid w:val="00D47C63"/>
    <w:rsid w:val="00D5278A"/>
    <w:rsid w:val="00D545C1"/>
    <w:rsid w:val="00D656D4"/>
    <w:rsid w:val="00D67845"/>
    <w:rsid w:val="00D705F2"/>
    <w:rsid w:val="00D70853"/>
    <w:rsid w:val="00D7265C"/>
    <w:rsid w:val="00D734B7"/>
    <w:rsid w:val="00D758C4"/>
    <w:rsid w:val="00D84DAC"/>
    <w:rsid w:val="00D876E1"/>
    <w:rsid w:val="00D91DE7"/>
    <w:rsid w:val="00D933CB"/>
    <w:rsid w:val="00D93D31"/>
    <w:rsid w:val="00DA2E9B"/>
    <w:rsid w:val="00DB04DD"/>
    <w:rsid w:val="00DB0609"/>
    <w:rsid w:val="00DD059C"/>
    <w:rsid w:val="00DD07E6"/>
    <w:rsid w:val="00DD0ED1"/>
    <w:rsid w:val="00DD5019"/>
    <w:rsid w:val="00DE3CA5"/>
    <w:rsid w:val="00DE4391"/>
    <w:rsid w:val="00DE77FB"/>
    <w:rsid w:val="00DF465D"/>
    <w:rsid w:val="00DF6FBD"/>
    <w:rsid w:val="00E051B1"/>
    <w:rsid w:val="00E05EF4"/>
    <w:rsid w:val="00E10AE3"/>
    <w:rsid w:val="00E11406"/>
    <w:rsid w:val="00E12819"/>
    <w:rsid w:val="00E17CD3"/>
    <w:rsid w:val="00E20746"/>
    <w:rsid w:val="00E22702"/>
    <w:rsid w:val="00E25E04"/>
    <w:rsid w:val="00E3652E"/>
    <w:rsid w:val="00E462A1"/>
    <w:rsid w:val="00E54EF9"/>
    <w:rsid w:val="00E606E4"/>
    <w:rsid w:val="00E70365"/>
    <w:rsid w:val="00E712CC"/>
    <w:rsid w:val="00E71873"/>
    <w:rsid w:val="00E74B59"/>
    <w:rsid w:val="00E807B2"/>
    <w:rsid w:val="00E81F98"/>
    <w:rsid w:val="00E831F8"/>
    <w:rsid w:val="00E836EB"/>
    <w:rsid w:val="00E86169"/>
    <w:rsid w:val="00E86C76"/>
    <w:rsid w:val="00E90946"/>
    <w:rsid w:val="00E926A7"/>
    <w:rsid w:val="00E96A79"/>
    <w:rsid w:val="00E972D8"/>
    <w:rsid w:val="00EA0C18"/>
    <w:rsid w:val="00EA0FB6"/>
    <w:rsid w:val="00EB1072"/>
    <w:rsid w:val="00EB341D"/>
    <w:rsid w:val="00EB441E"/>
    <w:rsid w:val="00EB5965"/>
    <w:rsid w:val="00EB6896"/>
    <w:rsid w:val="00EC0E1A"/>
    <w:rsid w:val="00EC0EBF"/>
    <w:rsid w:val="00EC3544"/>
    <w:rsid w:val="00EC65DE"/>
    <w:rsid w:val="00ED2AE1"/>
    <w:rsid w:val="00EE3AA0"/>
    <w:rsid w:val="00EE604B"/>
    <w:rsid w:val="00EE6891"/>
    <w:rsid w:val="00EF00F3"/>
    <w:rsid w:val="00F00C11"/>
    <w:rsid w:val="00F032DB"/>
    <w:rsid w:val="00F04013"/>
    <w:rsid w:val="00F1337D"/>
    <w:rsid w:val="00F17FEB"/>
    <w:rsid w:val="00F36EAE"/>
    <w:rsid w:val="00F446DA"/>
    <w:rsid w:val="00F4483C"/>
    <w:rsid w:val="00F47AC4"/>
    <w:rsid w:val="00F54A21"/>
    <w:rsid w:val="00F62D78"/>
    <w:rsid w:val="00F62DAC"/>
    <w:rsid w:val="00F63FEA"/>
    <w:rsid w:val="00F73B61"/>
    <w:rsid w:val="00F73FAB"/>
    <w:rsid w:val="00F77F40"/>
    <w:rsid w:val="00F81C34"/>
    <w:rsid w:val="00F842A3"/>
    <w:rsid w:val="00F910B4"/>
    <w:rsid w:val="00F95B76"/>
    <w:rsid w:val="00FA19EC"/>
    <w:rsid w:val="00FB3E93"/>
    <w:rsid w:val="00FC4B68"/>
    <w:rsid w:val="00FD0CA2"/>
    <w:rsid w:val="00FD22D4"/>
    <w:rsid w:val="00FD57C8"/>
    <w:rsid w:val="00FE0FD7"/>
    <w:rsid w:val="00FE2F73"/>
    <w:rsid w:val="00FE49A9"/>
    <w:rsid w:val="00FE4DFC"/>
    <w:rsid w:val="00FF0EE9"/>
    <w:rsid w:val="00FF45ED"/>
    <w:rsid w:val="00FF4A9F"/>
    <w:rsid w:val="00FF6FA2"/>
    <w:rsid w:val="00FF7A0B"/>
    <w:rsid w:val="00FF7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89B5E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rsid w:val="00800664"/>
    <w:pPr>
      <w:spacing w:after="0" w:line="240" w:lineRule="auto"/>
      <w:jc w:val="both"/>
    </w:pPr>
    <w:rPr>
      <w:rFonts w:ascii="Arial" w:eastAsia="Times New Roman" w:hAnsi="Arial" w:cs="Times New Roman"/>
      <w:sz w:val="24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804C3A"/>
    <w:pPr>
      <w:tabs>
        <w:tab w:val="center" w:pos="4536"/>
        <w:tab w:val="right" w:pos="9072"/>
      </w:tabs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lfejChar">
    <w:name w:val="Élőfej Char"/>
    <w:basedOn w:val="Bekezdsalapbettpusa"/>
    <w:link w:val="lfej"/>
    <w:uiPriority w:val="99"/>
    <w:rsid w:val="00804C3A"/>
  </w:style>
  <w:style w:type="paragraph" w:styleId="llb">
    <w:name w:val="footer"/>
    <w:basedOn w:val="Norml"/>
    <w:link w:val="llbChar"/>
    <w:uiPriority w:val="99"/>
    <w:unhideWhenUsed/>
    <w:rsid w:val="00804C3A"/>
    <w:pPr>
      <w:tabs>
        <w:tab w:val="center" w:pos="4536"/>
        <w:tab w:val="right" w:pos="9072"/>
      </w:tabs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llbChar">
    <w:name w:val="Élőláb Char"/>
    <w:basedOn w:val="Bekezdsalapbettpusa"/>
    <w:link w:val="llb"/>
    <w:uiPriority w:val="99"/>
    <w:rsid w:val="00804C3A"/>
  </w:style>
  <w:style w:type="paragraph" w:customStyle="1" w:styleId="CSZERZO">
    <w:name w:val="CSZERZO"/>
    <w:autoRedefine/>
    <w:uiPriority w:val="99"/>
    <w:rsid w:val="0058742D"/>
    <w:pPr>
      <w:spacing w:after="0" w:line="240" w:lineRule="auto"/>
      <w:jc w:val="right"/>
    </w:pPr>
    <w:rPr>
      <w:rFonts w:ascii="H-OptimaBold" w:eastAsia="Times New Roman" w:hAnsi="H-OptimaBold" w:cs="Times New Roman"/>
      <w:sz w:val="24"/>
      <w:szCs w:val="24"/>
    </w:rPr>
  </w:style>
  <w:style w:type="table" w:styleId="Rcsostblzat">
    <w:name w:val="Table Grid"/>
    <w:basedOn w:val="Normltblzat"/>
    <w:uiPriority w:val="39"/>
    <w:rsid w:val="0080066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9155E7"/>
    <w:pPr>
      <w:ind w:left="720"/>
      <w:contextualSpacing/>
    </w:pPr>
  </w:style>
  <w:style w:type="paragraph" w:customStyle="1" w:styleId="Ctartalom">
    <w:name w:val="Ctartalom"/>
    <w:autoRedefine/>
    <w:uiPriority w:val="99"/>
    <w:rsid w:val="0001455D"/>
    <w:pPr>
      <w:widowControl w:val="0"/>
      <w:tabs>
        <w:tab w:val="right" w:leader="dot" w:pos="8987"/>
      </w:tabs>
      <w:spacing w:after="0" w:line="240" w:lineRule="auto"/>
    </w:pPr>
    <w:rPr>
      <w:rFonts w:ascii="Arial" w:eastAsia="Times New Roman" w:hAnsi="Arial" w:cs="Times New Roman"/>
      <w:caps/>
      <w:sz w:val="24"/>
      <w:szCs w:val="20"/>
      <w:lang w:eastAsia="hu-HU"/>
    </w:rPr>
  </w:style>
  <w:style w:type="paragraph" w:styleId="NormlWeb">
    <w:name w:val="Normal (Web)"/>
    <w:basedOn w:val="Norml"/>
    <w:link w:val="NormlWebChar"/>
    <w:uiPriority w:val="99"/>
    <w:rsid w:val="0001455D"/>
    <w:pPr>
      <w:spacing w:before="100" w:beforeAutospacing="1" w:after="100" w:afterAutospacing="1"/>
      <w:jc w:val="left"/>
    </w:pPr>
    <w:rPr>
      <w:rFonts w:ascii="Times New Roman" w:hAnsi="Times New Roman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73B61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73B61"/>
    <w:rPr>
      <w:rFonts w:ascii="Segoe UI" w:eastAsia="Times New Roman" w:hAnsi="Segoe UI" w:cs="Segoe UI"/>
      <w:sz w:val="18"/>
      <w:szCs w:val="18"/>
      <w:lang w:eastAsia="hu-HU"/>
    </w:rPr>
  </w:style>
  <w:style w:type="character" w:styleId="Hiperhivatkozs">
    <w:name w:val="Hyperlink"/>
    <w:basedOn w:val="Bekezdsalapbettpusa"/>
    <w:uiPriority w:val="99"/>
    <w:unhideWhenUsed/>
    <w:rsid w:val="00E836EB"/>
    <w:rPr>
      <w:color w:val="0563C1" w:themeColor="hyperlink"/>
      <w:u w:val="single"/>
    </w:rPr>
  </w:style>
  <w:style w:type="character" w:styleId="Jegyzethivatkozs">
    <w:name w:val="annotation reference"/>
    <w:basedOn w:val="Bekezdsalapbettpusa"/>
    <w:uiPriority w:val="99"/>
    <w:semiHidden/>
    <w:unhideWhenUsed/>
    <w:rsid w:val="001D035B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1D035B"/>
    <w:rPr>
      <w:sz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1D035B"/>
    <w:rPr>
      <w:rFonts w:ascii="Arial" w:eastAsia="Times New Roman" w:hAnsi="Arial" w:cs="Times New Roman"/>
      <w:sz w:val="20"/>
      <w:szCs w:val="20"/>
      <w:lang w:eastAsia="hu-HU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1D035B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1D035B"/>
    <w:rPr>
      <w:rFonts w:ascii="Arial" w:eastAsia="Times New Roman" w:hAnsi="Arial" w:cs="Times New Roman"/>
      <w:b/>
      <w:bCs/>
      <w:sz w:val="20"/>
      <w:szCs w:val="20"/>
      <w:lang w:eastAsia="hu-HU"/>
    </w:rPr>
  </w:style>
  <w:style w:type="paragraph" w:customStyle="1" w:styleId="Cimzes">
    <w:name w:val="Cimzes"/>
    <w:link w:val="CimzesChar"/>
    <w:qFormat/>
    <w:rsid w:val="00316969"/>
    <w:pPr>
      <w:spacing w:after="0" w:line="276" w:lineRule="auto"/>
    </w:pPr>
    <w:rPr>
      <w:rFonts w:ascii="Pte Serif" w:eastAsia="Times New Roman" w:hAnsi="Pte Serif" w:cs="Arial"/>
      <w:b/>
      <w:bCs/>
      <w:color w:val="000000" w:themeColor="text1"/>
      <w:lang w:eastAsia="hu-HU"/>
    </w:rPr>
  </w:style>
  <w:style w:type="character" w:customStyle="1" w:styleId="CimzesChar">
    <w:name w:val="Cimzes Char"/>
    <w:basedOn w:val="Bekezdsalapbettpusa"/>
    <w:link w:val="Cimzes"/>
    <w:rsid w:val="00316969"/>
    <w:rPr>
      <w:rFonts w:ascii="Pte Serif" w:eastAsia="Times New Roman" w:hAnsi="Pte Serif" w:cs="Arial"/>
      <w:b/>
      <w:bCs/>
      <w:color w:val="000000" w:themeColor="text1"/>
      <w:lang w:eastAsia="hu-HU"/>
    </w:rPr>
  </w:style>
  <w:style w:type="paragraph" w:customStyle="1" w:styleId="Megszolitas">
    <w:name w:val="Megszolitas"/>
    <w:link w:val="MegszolitasChar"/>
    <w:rsid w:val="00397140"/>
    <w:rPr>
      <w:rFonts w:ascii="Pte Serif" w:eastAsia="Times New Roman" w:hAnsi="Pte Serif" w:cs="Arial"/>
      <w:b/>
      <w:bCs/>
      <w:color w:val="000000" w:themeColor="text1"/>
      <w:lang w:eastAsia="hu-HU"/>
    </w:rPr>
  </w:style>
  <w:style w:type="character" w:customStyle="1" w:styleId="MegszolitasChar">
    <w:name w:val="Megszolitas Char"/>
    <w:basedOn w:val="Bekezdsalapbettpusa"/>
    <w:link w:val="Megszolitas"/>
    <w:rsid w:val="00397140"/>
    <w:rPr>
      <w:rFonts w:ascii="Pte Serif" w:eastAsia="Times New Roman" w:hAnsi="Pte Serif" w:cs="Arial"/>
      <w:b/>
      <w:bCs/>
      <w:color w:val="000000" w:themeColor="text1"/>
      <w:lang w:eastAsia="hu-HU"/>
    </w:rPr>
  </w:style>
  <w:style w:type="paragraph" w:customStyle="1" w:styleId="Adatok">
    <w:name w:val="Adatok"/>
    <w:basedOn w:val="NormlWeb"/>
    <w:link w:val="AdatokChar"/>
    <w:qFormat/>
    <w:rsid w:val="00BE3EFE"/>
    <w:pPr>
      <w:spacing w:before="0" w:beforeAutospacing="0" w:after="0" w:afterAutospacing="0"/>
      <w:ind w:left="709"/>
      <w:jc w:val="right"/>
    </w:pPr>
    <w:rPr>
      <w:rFonts w:ascii="Pte Serif" w:hAnsi="Pte Serif" w:cs="Arial"/>
      <w:color w:val="000000" w:themeColor="text1"/>
      <w:sz w:val="20"/>
      <w:szCs w:val="20"/>
    </w:rPr>
  </w:style>
  <w:style w:type="character" w:customStyle="1" w:styleId="NormlWebChar">
    <w:name w:val="Normál (Web) Char"/>
    <w:basedOn w:val="Bekezdsalapbettpusa"/>
    <w:link w:val="NormlWeb"/>
    <w:uiPriority w:val="99"/>
    <w:rsid w:val="00B80498"/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AdatokChar">
    <w:name w:val="Adatok Char"/>
    <w:basedOn w:val="NormlWebChar"/>
    <w:link w:val="Adatok"/>
    <w:rsid w:val="00BE3EFE"/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paragraph" w:customStyle="1" w:styleId="Szovegtorzs">
    <w:name w:val="Szovegtorzs"/>
    <w:basedOn w:val="NormlWeb"/>
    <w:link w:val="SzovegtorzsChar"/>
    <w:qFormat/>
    <w:rsid w:val="003152FD"/>
    <w:pPr>
      <w:spacing w:before="0" w:beforeAutospacing="0" w:after="160" w:afterAutospacing="0" w:line="276" w:lineRule="auto"/>
      <w:jc w:val="both"/>
    </w:pPr>
    <w:rPr>
      <w:rFonts w:ascii="Pte Serif" w:hAnsi="Pte Serif"/>
      <w:color w:val="000000" w:themeColor="text1"/>
      <w:sz w:val="22"/>
      <w:szCs w:val="22"/>
    </w:rPr>
  </w:style>
  <w:style w:type="character" w:customStyle="1" w:styleId="SzovegtorzsChar">
    <w:name w:val="Szovegtorzs Char"/>
    <w:basedOn w:val="NormlWebChar"/>
    <w:link w:val="Szovegtorzs"/>
    <w:rsid w:val="003152FD"/>
    <w:rPr>
      <w:rFonts w:ascii="Pte Serif" w:eastAsia="Times New Roman" w:hAnsi="Pte Serif" w:cs="Times New Roman"/>
      <w:color w:val="000000" w:themeColor="text1"/>
      <w:sz w:val="24"/>
      <w:szCs w:val="24"/>
      <w:lang w:eastAsia="hu-HU"/>
    </w:rPr>
  </w:style>
  <w:style w:type="character" w:styleId="Finomkiemels">
    <w:name w:val="Subtle Emphasis"/>
    <w:basedOn w:val="Bekezdsalapbettpusa"/>
    <w:uiPriority w:val="19"/>
    <w:rsid w:val="001F58B0"/>
    <w:rPr>
      <w:i/>
      <w:iCs/>
      <w:color w:val="404040" w:themeColor="text1" w:themeTint="BF"/>
    </w:rPr>
  </w:style>
  <w:style w:type="paragraph" w:customStyle="1" w:styleId="egysg">
    <w:name w:val="egység"/>
    <w:link w:val="egysgChar"/>
    <w:rsid w:val="00C3102F"/>
    <w:pPr>
      <w:spacing w:line="276" w:lineRule="auto"/>
      <w:jc w:val="right"/>
    </w:pPr>
    <w:rPr>
      <w:rFonts w:ascii="Pte Serif" w:eastAsia="Times New Roman" w:hAnsi="Pte Serif" w:cs="Arial"/>
      <w:b/>
      <w:bCs/>
      <w:color w:val="000000" w:themeColor="text1"/>
      <w:sz w:val="20"/>
      <w:szCs w:val="20"/>
      <w:lang w:eastAsia="hu-HU"/>
    </w:rPr>
  </w:style>
  <w:style w:type="character" w:customStyle="1" w:styleId="egysgChar">
    <w:name w:val="egység Char"/>
    <w:basedOn w:val="Bekezdsalapbettpusa"/>
    <w:link w:val="egysg"/>
    <w:rsid w:val="00C3102F"/>
    <w:rPr>
      <w:rFonts w:ascii="Pte Serif" w:eastAsia="Times New Roman" w:hAnsi="Pte Serif" w:cs="Arial"/>
      <w:b/>
      <w:bCs/>
      <w:color w:val="000000" w:themeColor="text1"/>
      <w:sz w:val="20"/>
      <w:szCs w:val="20"/>
      <w:lang w:eastAsia="hu-HU"/>
    </w:rPr>
  </w:style>
  <w:style w:type="paragraph" w:customStyle="1" w:styleId="alegysg">
    <w:name w:val="alegység"/>
    <w:link w:val="alegysgChar"/>
    <w:rsid w:val="00C3102F"/>
    <w:pPr>
      <w:spacing w:after="0" w:line="276" w:lineRule="auto"/>
    </w:pPr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character" w:customStyle="1" w:styleId="alegysgChar">
    <w:name w:val="alegység Char"/>
    <w:basedOn w:val="Bekezdsalapbettpusa"/>
    <w:link w:val="alegysg"/>
    <w:rsid w:val="00C3102F"/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paragraph" w:customStyle="1" w:styleId="Feladocime">
    <w:name w:val="Felado cime"/>
    <w:basedOn w:val="llb"/>
    <w:link w:val="FeladocimeChar"/>
    <w:qFormat/>
    <w:rsid w:val="00A75C63"/>
    <w:pPr>
      <w:tabs>
        <w:tab w:val="right" w:pos="10230"/>
      </w:tabs>
      <w:ind w:right="1021"/>
      <w:jc w:val="right"/>
    </w:pPr>
    <w:rPr>
      <w:rFonts w:ascii="Pte Serif" w:hAnsi="Pte Serif"/>
      <w:sz w:val="18"/>
      <w:szCs w:val="18"/>
    </w:rPr>
  </w:style>
  <w:style w:type="character" w:customStyle="1" w:styleId="FeladocimeChar">
    <w:name w:val="Felado cime Char"/>
    <w:basedOn w:val="llbChar"/>
    <w:link w:val="Feladocime"/>
    <w:rsid w:val="00A75C63"/>
    <w:rPr>
      <w:rFonts w:ascii="Pte Serif" w:hAnsi="Pte Serif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0D00082-B969-4439-9DA5-92F9EB0E8B72}">
  <we:reference id="22ff87a5-132f-4d52-9e97-94d888e4dd91" version="3.8.0.0" store="EXCatalog" storeType="EXCatalog"/>
  <we:alternateReferences>
    <we:reference id="WA104380050" version="3.8.0.0" store="hu-HU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4390D34BA020A40AC606378A5E6B190" ma:contentTypeVersion="13" ma:contentTypeDescription="Új dokumentum létrehozása." ma:contentTypeScope="" ma:versionID="256d86eee808859518b398a3d5b81b42">
  <xsd:schema xmlns:xsd="http://www.w3.org/2001/XMLSchema" xmlns:xs="http://www.w3.org/2001/XMLSchema" xmlns:p="http://schemas.microsoft.com/office/2006/metadata/properties" xmlns:ns2="6605d7d1-34b8-42f8-99b2-afc02a0c77d0" xmlns:ns3="bf0b7582-0c2b-4e7e-bf1b-3baa1f8b1894" targetNamespace="http://schemas.microsoft.com/office/2006/metadata/properties" ma:root="true" ma:fieldsID="86bcaddaf24ae8254d09d023d2130a96" ns2:_="" ns3:_="">
    <xsd:import namespace="6605d7d1-34b8-42f8-99b2-afc02a0c77d0"/>
    <xsd:import namespace="bf0b7582-0c2b-4e7e-bf1b-3baa1f8b18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5d7d1-34b8-42f8-99b2-afc02a0c77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0b7582-0c2b-4e7e-bf1b-3baa1f8b1894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888c1515-7135-4510-9895-96ebeba59265}" ma:internalName="TaxCatchAll" ma:showField="CatchAllData" ma:web="bf0b7582-0c2b-4e7e-bf1b-3baa1f8b18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605d7d1-34b8-42f8-99b2-afc02a0c77d0">
      <Terms xmlns="http://schemas.microsoft.com/office/infopath/2007/PartnerControls"/>
    </lcf76f155ced4ddcb4097134ff3c332f>
    <TaxCatchAll xmlns="bf0b7582-0c2b-4e7e-bf1b-3baa1f8b1894" xsi:nil="true"/>
  </documentManagement>
</p:properties>
</file>

<file path=customXml/itemProps1.xml><?xml version="1.0" encoding="utf-8"?>
<ds:datastoreItem xmlns:ds="http://schemas.openxmlformats.org/officeDocument/2006/customXml" ds:itemID="{A5D32BCB-F3D0-4822-A30E-0CB6A9FB634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6A29AB6-B025-41CD-8CFE-234620DD9F88}"/>
</file>

<file path=customXml/itemProps3.xml><?xml version="1.0" encoding="utf-8"?>
<ds:datastoreItem xmlns:ds="http://schemas.openxmlformats.org/officeDocument/2006/customXml" ds:itemID="{9F31868B-BBFA-4853-A091-19C04FDCB407}"/>
</file>

<file path=customXml/itemProps4.xml><?xml version="1.0" encoding="utf-8"?>
<ds:datastoreItem xmlns:ds="http://schemas.openxmlformats.org/officeDocument/2006/customXml" ds:itemID="{125FDF54-B6DA-4E7E-BA1B-23E52B51605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27</Words>
  <Characters>6403</Characters>
  <Application>Microsoft Office Word</Application>
  <DocSecurity>0</DocSecurity>
  <Lines>53</Lines>
  <Paragraphs>1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3-12T11:52:00Z</dcterms:created>
  <dcterms:modified xsi:type="dcterms:W3CDTF">2026-03-26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390D34BA020A40AC606378A5E6B190</vt:lpwstr>
  </property>
</Properties>
</file>